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619E4943" w:rsidR="002F29A7" w:rsidRPr="00865A85" w:rsidRDefault="002F29A7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865A85">
        <w:rPr>
          <w:rFonts w:asciiTheme="minorHAnsi" w:hAnsiTheme="minorHAnsi" w:cstheme="minorHAnsi"/>
          <w:color w:val="FF595E"/>
        </w:rPr>
        <w:t xml:space="preserve">Workplace Assessment Task </w:t>
      </w:r>
      <w:r w:rsidR="00865A85" w:rsidRPr="00865A85">
        <w:rPr>
          <w:rFonts w:asciiTheme="minorHAnsi" w:hAnsiTheme="minorHAnsi" w:cstheme="minorHAnsi"/>
          <w:color w:val="FF595E"/>
        </w:rPr>
        <w:t>1</w:t>
      </w:r>
      <w:r w:rsidRPr="00865A85">
        <w:rPr>
          <w:rFonts w:asciiTheme="minorHAnsi" w:hAnsiTheme="minorHAnsi" w:cstheme="minorHAnsi"/>
          <w:color w:val="FF595E"/>
        </w:rPr>
        <w:t xml:space="preserve"> – </w:t>
      </w:r>
      <w:r w:rsidR="002A22AD" w:rsidRPr="00865A85">
        <w:rPr>
          <w:rFonts w:asciiTheme="minorHAnsi" w:hAnsiTheme="minorHAnsi" w:cstheme="minorHAnsi"/>
          <w:color w:val="FF595E"/>
        </w:rPr>
        <w:t>Observation Form</w:t>
      </w:r>
      <w:r w:rsidR="007E5297" w:rsidRPr="00865A85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  <w:r w:rsidRPr="00865A85">
        <w:rPr>
          <w:rFonts w:cstheme="minorHAnsi"/>
          <w:i/>
          <w:iCs/>
          <w:color w:val="262626" w:themeColor="text1" w:themeTint="D9"/>
        </w:rPr>
        <w:t>(This form is for the assessor’s use only)</w:t>
      </w:r>
    </w:p>
    <w:p w14:paraId="1685491F" w14:textId="77777777" w:rsidR="00CC46FB" w:rsidRPr="00CC46FB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865A85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65A8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0BE3FE3C" w:rsidR="001F02AF" w:rsidRPr="00865A85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85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865A85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865A85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865A85">
        <w:rPr>
          <w:rFonts w:cstheme="minorHAnsi"/>
          <w:color w:val="404040" w:themeColor="text1" w:themeTint="BF"/>
          <w:sz w:val="20"/>
          <w:szCs w:val="20"/>
        </w:rPr>
        <w:t>list</w:t>
      </w:r>
      <w:r w:rsidRPr="00865A85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865A85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865A85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865A85" w:rsidRPr="00865A85">
        <w:rPr>
          <w:rFonts w:cstheme="minorHAnsi"/>
          <w:b/>
          <w:bCs/>
          <w:color w:val="404040" w:themeColor="text1" w:themeTint="BF"/>
          <w:sz w:val="20"/>
          <w:szCs w:val="20"/>
        </w:rPr>
        <w:t>1</w:t>
      </w:r>
      <w:r w:rsidR="001F02AF" w:rsidRPr="00865A85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2CE233DC" w:rsidR="002F29A7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85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865A85" w:rsidRPr="00865A85">
        <w:rPr>
          <w:rFonts w:cstheme="minorHAnsi"/>
          <w:color w:val="404040" w:themeColor="text1" w:themeTint="BF"/>
          <w:sz w:val="20"/>
          <w:szCs w:val="20"/>
        </w:rPr>
        <w:t>1</w:t>
      </w:r>
      <w:r w:rsidRPr="00865A85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166B633" w14:textId="29B3AD2C" w:rsidR="002F29A7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90D8F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C629F8" w:rsidRPr="00590D8F">
        <w:rPr>
          <w:rFonts w:cstheme="minorHAnsi"/>
          <w:color w:val="404040" w:themeColor="text1" w:themeTint="BF"/>
          <w:sz w:val="20"/>
          <w:szCs w:val="20"/>
        </w:rPr>
        <w:t>access and review workplace documents relevant to</w:t>
      </w:r>
      <w:r w:rsidR="00907EA6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="00C629F8" w:rsidRPr="00590D8F">
        <w:rPr>
          <w:rFonts w:cstheme="minorHAnsi"/>
          <w:color w:val="404040" w:themeColor="text1" w:themeTint="BF"/>
          <w:sz w:val="20"/>
          <w:szCs w:val="20"/>
        </w:rPr>
        <w:t xml:space="preserve"> role and clarify </w:t>
      </w:r>
      <w:r w:rsidR="00907EA6">
        <w:rPr>
          <w:rFonts w:cstheme="minorHAnsi"/>
          <w:color w:val="404040" w:themeColor="text1" w:themeTint="BF"/>
          <w:sz w:val="20"/>
          <w:szCs w:val="20"/>
        </w:rPr>
        <w:t>their</w:t>
      </w:r>
      <w:r w:rsidR="00C629F8" w:rsidRPr="00590D8F">
        <w:rPr>
          <w:rFonts w:cstheme="minorHAnsi"/>
          <w:color w:val="404040" w:themeColor="text1" w:themeTint="BF"/>
          <w:sz w:val="20"/>
          <w:szCs w:val="20"/>
        </w:rPr>
        <w:t xml:space="preserve"> understanding with </w:t>
      </w:r>
      <w:r w:rsidR="00590D8F">
        <w:rPr>
          <w:rFonts w:cstheme="minorHAnsi"/>
          <w:color w:val="404040" w:themeColor="text1" w:themeTint="BF"/>
          <w:sz w:val="20"/>
          <w:szCs w:val="20"/>
        </w:rPr>
        <w:t>their</w:t>
      </w:r>
      <w:r w:rsidR="00C629F8" w:rsidRPr="00590D8F">
        <w:rPr>
          <w:rFonts w:cstheme="minorHAnsi"/>
          <w:color w:val="404040" w:themeColor="text1" w:themeTint="BF"/>
          <w:sz w:val="20"/>
          <w:szCs w:val="20"/>
        </w:rPr>
        <w:t xml:space="preserve"> supervisor.</w:t>
      </w:r>
    </w:p>
    <w:p w14:paraId="14A655E3" w14:textId="3A72C7E0" w:rsidR="00640507" w:rsidRDefault="0064050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During this task, the candidate will:</w:t>
      </w:r>
    </w:p>
    <w:p w14:paraId="56CD239B" w14:textId="30712C3F" w:rsidR="009A300E" w:rsidRPr="00E86C4D" w:rsidRDefault="009A300E" w:rsidP="009A300E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</w:rPr>
      </w:pPr>
      <w:r w:rsidRPr="00E86C4D">
        <w:rPr>
          <w:rFonts w:cstheme="minorHAnsi"/>
          <w:color w:val="404040" w:themeColor="text1" w:themeTint="BF"/>
          <w:sz w:val="20"/>
        </w:rPr>
        <w:t xml:space="preserve">Access and review at least two workplace documents relating to their role. </w:t>
      </w:r>
    </w:p>
    <w:p w14:paraId="16DBD6B0" w14:textId="77777777" w:rsidR="009A300E" w:rsidRPr="00E86C4D" w:rsidRDefault="009A300E" w:rsidP="009A300E">
      <w:pPr>
        <w:pStyle w:val="ListParagraph"/>
        <w:spacing w:after="120" w:line="276" w:lineRule="auto"/>
        <w:contextualSpacing w:val="0"/>
        <w:jc w:val="both"/>
        <w:rPr>
          <w:rFonts w:cstheme="minorHAnsi"/>
          <w:i/>
          <w:iCs/>
          <w:color w:val="2E74B5" w:themeColor="accent5" w:themeShade="BF"/>
          <w:sz w:val="20"/>
        </w:rPr>
      </w:pPr>
      <w:r w:rsidRPr="00E86C4D">
        <w:rPr>
          <w:rFonts w:cstheme="minorHAnsi"/>
          <w:i/>
          <w:iCs/>
          <w:color w:val="2E74B5" w:themeColor="accent5" w:themeShade="BF"/>
          <w:sz w:val="20"/>
        </w:rPr>
        <w:t>Workplace documents relating to your role may include policies and procedures you must comply with, written instructions for completing a task, etc.</w:t>
      </w:r>
    </w:p>
    <w:p w14:paraId="0AC7EE90" w14:textId="28A3A94A" w:rsidR="009A300E" w:rsidRPr="00E86C4D" w:rsidRDefault="009A300E" w:rsidP="009A300E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</w:rPr>
      </w:pPr>
      <w:r w:rsidRPr="00E86C4D">
        <w:rPr>
          <w:rFonts w:cstheme="minorHAnsi"/>
          <w:color w:val="404040" w:themeColor="text1" w:themeTint="BF"/>
          <w:sz w:val="20"/>
        </w:rPr>
        <w:t>While being observed by your assessor, meet with the supervisor to:</w:t>
      </w:r>
    </w:p>
    <w:p w14:paraId="3317CEDF" w14:textId="253FD52A" w:rsidR="009A300E" w:rsidRPr="00E86C4D" w:rsidRDefault="009A300E" w:rsidP="009A300E">
      <w:pPr>
        <w:pStyle w:val="ListParagraph"/>
        <w:numPr>
          <w:ilvl w:val="2"/>
          <w:numId w:val="19"/>
        </w:numPr>
        <w:spacing w:before="120" w:after="120" w:line="276" w:lineRule="auto"/>
        <w:ind w:left="1326" w:hanging="294"/>
        <w:contextualSpacing w:val="0"/>
        <w:jc w:val="both"/>
        <w:rPr>
          <w:rFonts w:cstheme="minorHAnsi"/>
          <w:color w:val="404040" w:themeColor="text1" w:themeTint="BF"/>
          <w:sz w:val="20"/>
        </w:rPr>
      </w:pPr>
      <w:r w:rsidRPr="00E86C4D">
        <w:rPr>
          <w:rFonts w:cstheme="minorHAnsi"/>
          <w:color w:val="404040" w:themeColor="text1" w:themeTint="BF"/>
          <w:sz w:val="20"/>
        </w:rPr>
        <w:t>Go over the information in the workplace documents they reviewed and</w:t>
      </w:r>
    </w:p>
    <w:p w14:paraId="7A72926B" w14:textId="037C0221" w:rsidR="00640507" w:rsidRPr="00E86C4D" w:rsidRDefault="009A300E" w:rsidP="004D770D">
      <w:pPr>
        <w:pStyle w:val="ListParagraph"/>
        <w:numPr>
          <w:ilvl w:val="2"/>
          <w:numId w:val="19"/>
        </w:numPr>
        <w:spacing w:before="120" w:after="120" w:line="276" w:lineRule="auto"/>
        <w:ind w:left="1326" w:hanging="294"/>
        <w:contextualSpacing w:val="0"/>
        <w:jc w:val="both"/>
        <w:rPr>
          <w:rFonts w:cstheme="minorHAnsi"/>
          <w:color w:val="404040" w:themeColor="text1" w:themeTint="BF"/>
          <w:sz w:val="20"/>
        </w:rPr>
      </w:pPr>
      <w:r w:rsidRPr="00E86C4D">
        <w:rPr>
          <w:rFonts w:cstheme="minorHAnsi"/>
          <w:color w:val="404040" w:themeColor="text1" w:themeTint="BF"/>
          <w:sz w:val="20"/>
        </w:rPr>
        <w:t>Confirm with them that they have understood these documents correctly.</w:t>
      </w:r>
    </w:p>
    <w:p w14:paraId="7A6FAA8F" w14:textId="097CCBCE" w:rsidR="00E86C4D" w:rsidRDefault="00E86C4D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he candidate must be observed by the assessor while completing this task.</w:t>
      </w:r>
    </w:p>
    <w:p w14:paraId="5B8D02B4" w14:textId="3AF5955B" w:rsidR="00CC46FB" w:rsidRPr="00590D8F" w:rsidRDefault="00CC46FB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90D8F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90D8F">
        <w:rPr>
          <w:rFonts w:cstheme="minorHAnsi"/>
          <w:color w:val="404040" w:themeColor="text1" w:themeTint="BF"/>
          <w:sz w:val="20"/>
          <w:szCs w:val="20"/>
        </w:rPr>
        <w:t>on</w:t>
      </w:r>
      <w:r w:rsidR="00C667AC" w:rsidRPr="00590D8F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90D8F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47D59524" w14:textId="7A76096C" w:rsidR="00590D8F" w:rsidRPr="00590D8F" w:rsidRDefault="00590D8F" w:rsidP="00590D8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90D8F">
        <w:rPr>
          <w:rFonts w:cstheme="minorHAnsi"/>
          <w:color w:val="404040" w:themeColor="text1" w:themeTint="BF"/>
          <w:sz w:val="20"/>
          <w:szCs w:val="20"/>
        </w:rPr>
        <w:t>Practical knowledge of workplace documents relevant to their role.</w:t>
      </w:r>
    </w:p>
    <w:p w14:paraId="67C75FEA" w14:textId="6D072A3A" w:rsidR="00590D8F" w:rsidRPr="00590D8F" w:rsidRDefault="00590D8F" w:rsidP="00590D8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90D8F">
        <w:rPr>
          <w:rFonts w:cstheme="minorHAnsi"/>
          <w:color w:val="404040" w:themeColor="text1" w:themeTint="BF"/>
          <w:sz w:val="20"/>
          <w:szCs w:val="20"/>
        </w:rPr>
        <w:t xml:space="preserve">Practical skills relevant to clarifying own understanding with </w:t>
      </w:r>
      <w:r w:rsidR="00907EA6">
        <w:rPr>
          <w:rFonts w:cstheme="minorHAnsi"/>
          <w:color w:val="404040" w:themeColor="text1" w:themeTint="BF"/>
          <w:sz w:val="20"/>
          <w:szCs w:val="20"/>
        </w:rPr>
        <w:t xml:space="preserve">the </w:t>
      </w:r>
      <w:r w:rsidRPr="00590D8F">
        <w:rPr>
          <w:rFonts w:cstheme="minorHAnsi"/>
          <w:color w:val="404040" w:themeColor="text1" w:themeTint="BF"/>
          <w:sz w:val="20"/>
          <w:szCs w:val="20"/>
        </w:rPr>
        <w:t>supervisor.</w:t>
      </w:r>
    </w:p>
    <w:p w14:paraId="247FC5F2" w14:textId="77777777" w:rsidR="002F29A7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553862EE" w14:textId="69695523" w:rsidR="008318B9" w:rsidRPr="008318B9" w:rsidRDefault="008318B9" w:rsidP="008318B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8318B9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8318B9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33DF9BAE" w14:textId="32DCA1CF" w:rsidR="00AE719F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77777777" w:rsidR="001A1865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6E0720AB" w14:textId="41420741" w:rsidR="00F05145" w:rsidRPr="00C30135" w:rsidRDefault="00C30135" w:rsidP="00C30135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4D770D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4D770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5620D3" w:rsidRDefault="00D645BA" w:rsidP="004D770D">
      <w:pPr>
        <w:rPr>
          <w:color w:val="404040" w:themeColor="text1" w:themeTint="BF"/>
        </w:rPr>
      </w:pPr>
    </w:p>
    <w:p w14:paraId="493E8CBE" w14:textId="1B4F25EA" w:rsidR="005F4237" w:rsidRPr="005620D3" w:rsidRDefault="005F423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7E7F88" w:rsidRPr="005620D3" w14:paraId="3BA069EC" w14:textId="77777777" w:rsidTr="003C5A5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4010588" w14:textId="77777777" w:rsidR="007E7F88" w:rsidRPr="005620D3" w:rsidRDefault="007E7F88" w:rsidP="003C5A5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63DF5EB" w14:textId="77777777" w:rsidR="007E7F88" w:rsidRPr="005620D3" w:rsidRDefault="009670CB" w:rsidP="003C5A5A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23014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7F8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210051A" w14:textId="586B4A9D" w:rsidR="007E7F88" w:rsidRPr="005620D3" w:rsidRDefault="009670CB" w:rsidP="003C5A5A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30877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7F8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5620D3" w:rsidRPr="005620D3" w14:paraId="068B11CD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205CF589" w:rsidR="005F4237" w:rsidRPr="005620D3" w:rsidRDefault="005F4237" w:rsidP="00600C4D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="00600C4D">
              <w:rPr>
                <w:rFonts w:cstheme="minorHAnsi"/>
                <w:color w:val="404040" w:themeColor="text1" w:themeTint="BF"/>
                <w:sz w:val="20"/>
                <w:szCs w:val="20"/>
              </w:rPr>
              <w:tab/>
            </w:r>
          </w:p>
        </w:tc>
      </w:tr>
      <w:tr w:rsidR="005620D3" w:rsidRPr="005620D3" w14:paraId="15FDAC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D630AE6" w14:textId="295A8D85" w:rsidR="005F4237" w:rsidRPr="007E7F88" w:rsidRDefault="009670CB" w:rsidP="004D770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7E7F8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E7F88" w:rsidRP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>Workplace/organisation or a similar environment</w:t>
            </w:r>
          </w:p>
          <w:p w14:paraId="51000EAE" w14:textId="07C4C751" w:rsidR="0083339D" w:rsidRPr="007E7F88" w:rsidRDefault="009670CB" w:rsidP="004D770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7E7F8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E7F88" w:rsidRP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>Workplace supervisor</w:t>
            </w:r>
          </w:p>
          <w:p w14:paraId="0FEEBA7A" w14:textId="77777777" w:rsidR="0083339D" w:rsidRDefault="009670CB" w:rsidP="007E7F8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33301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7E7F8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E7F88" w:rsidRPr="007E7F88">
              <w:rPr>
                <w:rFonts w:cstheme="minorHAnsi"/>
                <w:color w:val="404040" w:themeColor="text1" w:themeTint="BF"/>
                <w:sz w:val="20"/>
                <w:szCs w:val="20"/>
              </w:rPr>
              <w:t>Workplace documents relevant to the candidate’s role</w:t>
            </w:r>
          </w:p>
          <w:p w14:paraId="051F1F3A" w14:textId="138C4CAA" w:rsidR="007E7F88" w:rsidRPr="006F433A" w:rsidRDefault="006F433A" w:rsidP="006F433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jc w:val="both"/>
              <w:rPr>
                <w:rFonts w:cstheme="minorHAnsi"/>
                <w:i/>
                <w:iCs/>
                <w:color w:val="404040" w:themeColor="text1" w:themeTint="BF"/>
                <w:sz w:val="20"/>
                <w:szCs w:val="20"/>
              </w:rPr>
            </w:pPr>
            <w:r w:rsidRPr="006F433A">
              <w:rPr>
                <w:rFonts w:cstheme="minorHAnsi"/>
                <w:i/>
                <w:iCs/>
                <w:color w:val="404040" w:themeColor="text1" w:themeTint="BF"/>
                <w:sz w:val="20"/>
                <w:szCs w:val="20"/>
              </w:rPr>
              <w:t xml:space="preserve">Workplace documents relating to </w:t>
            </w:r>
            <w:r>
              <w:rPr>
                <w:rFonts w:cstheme="minorHAnsi"/>
                <w:i/>
                <w:iCs/>
                <w:color w:val="404040" w:themeColor="text1" w:themeTint="BF"/>
                <w:sz w:val="20"/>
                <w:szCs w:val="20"/>
              </w:rPr>
              <w:t>their</w:t>
            </w:r>
            <w:r w:rsidRPr="006F433A">
              <w:rPr>
                <w:rFonts w:cstheme="minorHAnsi"/>
                <w:i/>
                <w:iCs/>
                <w:color w:val="404040" w:themeColor="text1" w:themeTint="BF"/>
                <w:sz w:val="20"/>
                <w:szCs w:val="20"/>
              </w:rPr>
              <w:t xml:space="preserve"> role may include policies and procedures </w:t>
            </w:r>
            <w:r>
              <w:rPr>
                <w:rFonts w:cstheme="minorHAnsi"/>
                <w:i/>
                <w:iCs/>
                <w:color w:val="404040" w:themeColor="text1" w:themeTint="BF"/>
                <w:sz w:val="20"/>
                <w:szCs w:val="20"/>
              </w:rPr>
              <w:t xml:space="preserve">the candidate </w:t>
            </w:r>
            <w:r w:rsidRPr="006F433A">
              <w:rPr>
                <w:rFonts w:cstheme="minorHAnsi"/>
                <w:i/>
                <w:iCs/>
                <w:color w:val="404040" w:themeColor="text1" w:themeTint="BF"/>
                <w:sz w:val="20"/>
                <w:szCs w:val="20"/>
              </w:rPr>
              <w:t>must comply with, written instructions for completing a task, etc.</w:t>
            </w:r>
          </w:p>
        </w:tc>
      </w:tr>
    </w:tbl>
    <w:p w14:paraId="4288BEC9" w14:textId="6E6CA913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6F4B9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9670CB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9670CB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46EBEA95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907E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9670CB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9670CB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9670CB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9670CB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D161A73" w14:textId="5FAF0D90" w:rsidR="00926BF3" w:rsidRPr="005620D3" w:rsidRDefault="00926BF3" w:rsidP="004D770D">
      <w:pPr>
        <w:rPr>
          <w:color w:val="404040" w:themeColor="text1" w:themeTint="BF"/>
        </w:rPr>
      </w:pPr>
    </w:p>
    <w:p w14:paraId="2823CDBE" w14:textId="179FFAAB" w:rsidR="00013528" w:rsidRPr="005620D3" w:rsidRDefault="00013528" w:rsidP="004D770D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t xml:space="preserve">Observation Form </w:t>
      </w:r>
    </w:p>
    <w:p w14:paraId="147C3A02" w14:textId="10ADCED9" w:rsidR="0035599B" w:rsidRDefault="0035599B" w:rsidP="0035599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Document 1</w:t>
      </w:r>
    </w:p>
    <w:p w14:paraId="16F62E54" w14:textId="4082D21C" w:rsidR="006F433A" w:rsidRDefault="007A0D4A" w:rsidP="004D770D">
      <w:pPr>
        <w:jc w:val="both"/>
        <w:rPr>
          <w:color w:val="404040" w:themeColor="text1" w:themeTint="BF"/>
          <w:sz w:val="20"/>
          <w:szCs w:val="20"/>
        </w:rPr>
      </w:pPr>
      <w:r w:rsidRPr="005620D3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="006F433A" w:rsidRPr="006F433A">
        <w:rPr>
          <w:color w:val="404040" w:themeColor="text1" w:themeTint="BF"/>
          <w:sz w:val="20"/>
          <w:szCs w:val="20"/>
        </w:rPr>
        <w:t xml:space="preserve">The criteria below </w:t>
      </w:r>
      <w:r w:rsidR="006F433A">
        <w:rPr>
          <w:color w:val="404040" w:themeColor="text1" w:themeTint="BF"/>
          <w:sz w:val="20"/>
          <w:szCs w:val="20"/>
        </w:rPr>
        <w:t xml:space="preserve">are currently contextualised </w:t>
      </w:r>
      <w:r w:rsidR="00C2421C">
        <w:rPr>
          <w:color w:val="404040" w:themeColor="text1" w:themeTint="BF"/>
          <w:sz w:val="20"/>
          <w:szCs w:val="20"/>
        </w:rPr>
        <w:t>to</w:t>
      </w:r>
      <w:r w:rsidR="006F433A">
        <w:rPr>
          <w:color w:val="404040" w:themeColor="text1" w:themeTint="BF"/>
          <w:sz w:val="20"/>
          <w:szCs w:val="20"/>
        </w:rPr>
        <w:t xml:space="preserve"> </w:t>
      </w:r>
      <w:r w:rsidR="006F433A" w:rsidRPr="006F433A">
        <w:rPr>
          <w:b/>
          <w:bCs/>
          <w:color w:val="404040" w:themeColor="text1" w:themeTint="BF"/>
          <w:sz w:val="20"/>
          <w:szCs w:val="20"/>
        </w:rPr>
        <w:t>organisational policies and procedures</w:t>
      </w:r>
      <w:r w:rsidR="006F433A">
        <w:rPr>
          <w:color w:val="404040" w:themeColor="text1" w:themeTint="BF"/>
          <w:sz w:val="20"/>
          <w:szCs w:val="20"/>
        </w:rPr>
        <w:t>.</w:t>
      </w:r>
      <w:r w:rsidR="006F433A" w:rsidRPr="006F433A">
        <w:rPr>
          <w:color w:val="404040" w:themeColor="text1" w:themeTint="BF"/>
          <w:sz w:val="20"/>
          <w:szCs w:val="20"/>
        </w:rPr>
        <w:t xml:space="preserve"> </w:t>
      </w:r>
    </w:p>
    <w:p w14:paraId="522C6161" w14:textId="05B1F44F" w:rsidR="007A0D4A" w:rsidRDefault="007A0D4A" w:rsidP="004D770D">
      <w:pPr>
        <w:jc w:val="both"/>
        <w:rPr>
          <w:color w:val="404040" w:themeColor="text1" w:themeTint="BF"/>
          <w:sz w:val="20"/>
          <w:szCs w:val="20"/>
        </w:rPr>
      </w:pPr>
      <w:r w:rsidRPr="006F433A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</w:t>
      </w:r>
      <w:r w:rsidR="006F433A" w:rsidRPr="006F433A">
        <w:rPr>
          <w:color w:val="404040" w:themeColor="text1" w:themeTint="BF"/>
          <w:sz w:val="20"/>
          <w:szCs w:val="20"/>
        </w:rPr>
        <w:t>align with the actual document accessed and reviewed by the candidate</w:t>
      </w:r>
      <w:r w:rsidRPr="006F433A">
        <w:rPr>
          <w:color w:val="404040" w:themeColor="text1" w:themeTint="BF"/>
          <w:sz w:val="20"/>
          <w:szCs w:val="20"/>
        </w:rPr>
        <w:t>.</w:t>
      </w:r>
      <w:r w:rsidRPr="005620D3">
        <w:rPr>
          <w:color w:val="404040" w:themeColor="text1" w:themeTint="BF"/>
          <w:sz w:val="20"/>
          <w:szCs w:val="20"/>
        </w:rPr>
        <w:t xml:space="preserve"> 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6F433A" w:rsidRPr="005620D3" w14:paraId="4B50414C" w14:textId="77777777" w:rsidTr="003C5A5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2A6D4CC" w14:textId="347185D7" w:rsidR="006F433A" w:rsidRPr="005620D3" w:rsidRDefault="006F433A" w:rsidP="003C5A5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document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53E8A67" w14:textId="173085A3" w:rsidR="006F433A" w:rsidRPr="005620D3" w:rsidRDefault="006F433A" w:rsidP="003C5A5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specify, e.g. policies and procedures"/>
                  </w:textInput>
                </w:ffData>
              </w:fldChar>
            </w:r>
            <w:bookmarkStart w:id="2" w:name="Text1"/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specify, e.g. policies and procedures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2"/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3A087CC1" w14:textId="77777777" w:rsidR="006F433A" w:rsidRPr="005620D3" w:rsidRDefault="006F433A" w:rsidP="006F433A">
      <w:pPr>
        <w:spacing w:after="0"/>
        <w:jc w:val="both"/>
        <w:rPr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620D3" w:rsidRPr="005620D3" w14:paraId="4DD8086C" w14:textId="77777777" w:rsidTr="00294F86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D7E5CF1" w14:textId="1E6D6739" w:rsidR="00013528" w:rsidRPr="005620D3" w:rsidRDefault="00013528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 w:rsidR="006F433A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3C04A38" w14:textId="77777777" w:rsidR="00013528" w:rsidRPr="005620D3" w:rsidRDefault="00013528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2EBF074" w14:textId="77777777" w:rsidR="00013528" w:rsidRPr="005620D3" w:rsidRDefault="00013528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0746F20" w14:textId="77777777" w:rsidR="00013528" w:rsidRPr="005620D3" w:rsidRDefault="00013528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BE0D48" w:rsidRPr="005620D3" w14:paraId="3A48DE07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208E8BE" w14:textId="77777777" w:rsidR="00BE0D48" w:rsidRDefault="00BE0D48" w:rsidP="00BE0D48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ccesses </w:t>
            </w:r>
            <w:r w:rsidRPr="00576BFE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policies and procedur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relevant to their role.</w:t>
            </w:r>
          </w:p>
          <w:p w14:paraId="669231D8" w14:textId="77777777" w:rsidR="00BE0D48" w:rsidRDefault="00BE0D48" w:rsidP="00BE0D4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how the candidate accesses these policies and procedures.</w:t>
            </w:r>
          </w:p>
          <w:p w14:paraId="05414C64" w14:textId="77777777" w:rsidR="00BE0D48" w:rsidRDefault="00BE0D48" w:rsidP="00BE0D4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(For a satisfactory performance, there must be at least one ticked) </w:t>
            </w:r>
          </w:p>
          <w:p w14:paraId="116681E9" w14:textId="77777777" w:rsidR="00BE0D48" w:rsidRPr="00BE0D48" w:rsidRDefault="009670CB" w:rsidP="00BE0D4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782067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D48" w:rsidRPr="00BE0D48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BE0D48" w:rsidRPr="00BE0D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rganisational/workplace intranet or SharePoint site</w:t>
            </w:r>
          </w:p>
          <w:p w14:paraId="7010A8A8" w14:textId="1401CE40" w:rsidR="00BE0D48" w:rsidRDefault="009670CB" w:rsidP="00BE0D4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295249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D48" w:rsidRPr="00BE0D48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BE0D48" w:rsidRPr="00BE0D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907E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 h</w:t>
            </w:r>
            <w:r w:rsidR="00BE0D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rd copy of </w:t>
            </w:r>
            <w:r w:rsidR="00907E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BE0D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taff handbook</w:t>
            </w:r>
          </w:p>
          <w:p w14:paraId="232FFCC4" w14:textId="77777777" w:rsidR="00BE0D48" w:rsidRDefault="009670CB" w:rsidP="00BE0D4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807383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D48" w:rsidRPr="00BE0D48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BE0D48" w:rsidRPr="00BE0D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BE0D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ocal storage on a computer/laptop</w:t>
            </w:r>
          </w:p>
          <w:p w14:paraId="73C8035A" w14:textId="6CE1697E" w:rsidR="003D4DC9" w:rsidRPr="00133353" w:rsidRDefault="009670CB" w:rsidP="0013335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492024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D48" w:rsidRPr="00BE0D48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BE0D48" w:rsidRPr="00BE0D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BE0D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s (assessor to specify): </w:t>
            </w:r>
            <w:r w:rsidR="00BE0D48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BE0D48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BE0D48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BE0D48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BE0D48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BE0D48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BE0D48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BE0D48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BE0D48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BE0D48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B359804" w14:textId="6D2F4B55" w:rsidR="00BE0D48" w:rsidRPr="005620D3" w:rsidRDefault="009670CB" w:rsidP="00BE0D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87487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D48" w:rsidRPr="00BE0D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0D4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BE0D4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94083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D48" w:rsidRPr="00BE0D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0D4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BE0D4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215C944" w14:textId="4A69E36E" w:rsidR="00BE0D48" w:rsidRPr="005620D3" w:rsidRDefault="00BE0D48" w:rsidP="00BE0D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8D6FA31" w14:textId="6A691809" w:rsidR="00BE0D48" w:rsidRPr="005620D3" w:rsidRDefault="00BE0D48" w:rsidP="00BE0D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0D48" w:rsidRPr="005620D3" w14:paraId="0E86D65B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4BFE709" w14:textId="6A070078" w:rsidR="00F94EEB" w:rsidRPr="00133353" w:rsidRDefault="00BE0D48" w:rsidP="00133353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ads these policies and procedures.</w:t>
            </w:r>
          </w:p>
        </w:tc>
        <w:tc>
          <w:tcPr>
            <w:tcW w:w="793" w:type="pct"/>
            <w:shd w:val="clear" w:color="auto" w:fill="auto"/>
          </w:tcPr>
          <w:p w14:paraId="010F3D82" w14:textId="378B1777" w:rsidR="00BE0D48" w:rsidRPr="00BE0D48" w:rsidRDefault="009670CB" w:rsidP="00BE0D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37707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D48" w:rsidRPr="00BE0D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0D4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BE0D4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27643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0D48" w:rsidRPr="00BE0D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E0D4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BE0D4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0B753CE" w14:textId="6E0FFE4E" w:rsidR="00BE0D48" w:rsidRPr="005620D3" w:rsidRDefault="00BE0D48" w:rsidP="00BE0D48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416ECCA" w14:textId="769BDA83" w:rsidR="00BE0D48" w:rsidRPr="005620D3" w:rsidRDefault="00BE0D48" w:rsidP="00BE0D48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E0D48" w:rsidRPr="005620D3" w14:paraId="24F6612B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DA77B7F" w14:textId="57203016" w:rsidR="00F94EEB" w:rsidRPr="00133353" w:rsidRDefault="00BE0D48" w:rsidP="00133353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25275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eets with the supervisor to clarify their understanding of these policies and procedures.</w:t>
            </w:r>
          </w:p>
        </w:tc>
        <w:tc>
          <w:tcPr>
            <w:tcW w:w="793" w:type="pct"/>
            <w:shd w:val="clear" w:color="auto" w:fill="auto"/>
          </w:tcPr>
          <w:p w14:paraId="3D3967D7" w14:textId="77777777" w:rsidR="00BE0D48" w:rsidRPr="00BE0D48" w:rsidRDefault="00BE0D48" w:rsidP="00BE0D48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E517F7E" w14:textId="77777777" w:rsidR="00BE0D48" w:rsidRPr="005620D3" w:rsidRDefault="00BE0D48" w:rsidP="00BE0D48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794DD30" w14:textId="77777777" w:rsidR="00BE0D48" w:rsidRPr="005620D3" w:rsidRDefault="00BE0D48" w:rsidP="00BE0D48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620D3" w:rsidRPr="005620D3" w14:paraId="169190CD" w14:textId="77777777" w:rsidTr="0009638B">
        <w:trPr>
          <w:cantSplit/>
          <w:trHeight w:val="1322"/>
          <w:jc w:val="center"/>
        </w:trPr>
        <w:tc>
          <w:tcPr>
            <w:tcW w:w="2149" w:type="pct"/>
            <w:shd w:val="clear" w:color="auto" w:fill="auto"/>
          </w:tcPr>
          <w:p w14:paraId="7E402B8B" w14:textId="77777777" w:rsidR="00294F86" w:rsidRDefault="0025275E" w:rsidP="00636A69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orally summarises the policies in their own words.</w:t>
            </w:r>
          </w:p>
          <w:p w14:paraId="187A7D2D" w14:textId="3A0FE6E4" w:rsidR="00576BFE" w:rsidRPr="0025275E" w:rsidRDefault="00576BFE" w:rsidP="00576BFE">
            <w:pPr>
              <w:pStyle w:val="ListParagraph"/>
              <w:tabs>
                <w:tab w:val="left" w:pos="180"/>
              </w:tabs>
              <w:ind w:left="1413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 policies the candidate discusse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 policies the candidate discusse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E20D787" w14:textId="0B808826" w:rsidR="00013528" w:rsidRPr="005620D3" w:rsidRDefault="009670CB" w:rsidP="00294F8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28814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496" w:rsidRPr="000E5C8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07496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0749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62084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496" w:rsidRPr="000E5C8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07496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0749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CF92804" w14:textId="77777777" w:rsidR="00013528" w:rsidRPr="005620D3" w:rsidRDefault="00013528" w:rsidP="004D770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D80F05A" w14:textId="77777777" w:rsidR="00013528" w:rsidRPr="005620D3" w:rsidRDefault="00013528" w:rsidP="004D770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620D3" w:rsidRPr="005620D3" w14:paraId="19B9EC06" w14:textId="77777777" w:rsidTr="00294F8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96CD5B9" w14:textId="0BB7BE25" w:rsidR="00294F86" w:rsidRPr="0025275E" w:rsidRDefault="0025275E" w:rsidP="00636A69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nfirms with the supervisor if they have understood these policies correctly and accurately.</w:t>
            </w:r>
          </w:p>
        </w:tc>
        <w:tc>
          <w:tcPr>
            <w:tcW w:w="793" w:type="pct"/>
            <w:shd w:val="clear" w:color="auto" w:fill="auto"/>
          </w:tcPr>
          <w:p w14:paraId="0F4FFE77" w14:textId="28CAAB8E" w:rsidR="00013528" w:rsidRPr="005620D3" w:rsidRDefault="009670CB" w:rsidP="00294F8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26702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496" w:rsidRPr="000E5C8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07496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0749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3569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7496" w:rsidRPr="000E5C8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07496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20749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AE1D00F" w14:textId="77777777" w:rsidR="00013528" w:rsidRPr="005620D3" w:rsidRDefault="00013528" w:rsidP="004D770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3F7851A" w14:textId="77777777" w:rsidR="00013528" w:rsidRPr="005620D3" w:rsidRDefault="00013528" w:rsidP="004D770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E5C8D" w:rsidRPr="005620D3" w14:paraId="44F774D1" w14:textId="77777777" w:rsidTr="00294F8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BFAD8A0" w14:textId="77777777" w:rsidR="000E5C8D" w:rsidRDefault="000E5C8D" w:rsidP="000E5C8D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orally outlines the procedures under these policies in their own words.</w:t>
            </w:r>
          </w:p>
          <w:p w14:paraId="2348C2D2" w14:textId="56764563" w:rsidR="00576BFE" w:rsidRDefault="00576BFE" w:rsidP="00576BFE">
            <w:pPr>
              <w:pStyle w:val="ListParagraph"/>
              <w:tabs>
                <w:tab w:val="left" w:pos="180"/>
              </w:tabs>
              <w:ind w:left="1413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 procedures the candidate discusse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 procedures the candidate discusse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966B041" w14:textId="7921C0BD" w:rsidR="000E5C8D" w:rsidRPr="00BE0D48" w:rsidRDefault="009670CB" w:rsidP="000E5C8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26078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C8D" w:rsidRPr="000E5C8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E5C8D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E5C8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99515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C8D" w:rsidRPr="000E5C8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E5C8D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E5C8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3848FC5" w14:textId="1EEC1DE1" w:rsidR="000E5C8D" w:rsidRPr="005620D3" w:rsidRDefault="000E5C8D" w:rsidP="000E5C8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F8C5074" w14:textId="63430718" w:rsidR="000E5C8D" w:rsidRPr="005620D3" w:rsidRDefault="000E5C8D" w:rsidP="000E5C8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E5C8D" w:rsidRPr="005620D3" w14:paraId="29F2C556" w14:textId="77777777" w:rsidTr="00294F8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3681063" w14:textId="16B92904" w:rsidR="000E5C8D" w:rsidRDefault="000E5C8D" w:rsidP="000E5C8D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nfirms with the supervisor if they have understood these procedures correctly and accurately.</w:t>
            </w:r>
          </w:p>
        </w:tc>
        <w:tc>
          <w:tcPr>
            <w:tcW w:w="793" w:type="pct"/>
            <w:shd w:val="clear" w:color="auto" w:fill="auto"/>
          </w:tcPr>
          <w:p w14:paraId="5A4977EF" w14:textId="26BC4C59" w:rsidR="000E5C8D" w:rsidRPr="00BE0D48" w:rsidRDefault="009670CB" w:rsidP="000E5C8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88221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C8D" w:rsidRPr="000E5C8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E5C8D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E5C8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68666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5C8D" w:rsidRPr="000E5C8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E5C8D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0E5C8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F8B0116" w14:textId="20C9B8B1" w:rsidR="000E5C8D" w:rsidRPr="005620D3" w:rsidRDefault="000E5C8D" w:rsidP="000E5C8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2B58D19" w14:textId="75BF2747" w:rsidR="000E5C8D" w:rsidRPr="005620D3" w:rsidRDefault="000E5C8D" w:rsidP="000E5C8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E5C8D" w:rsidRPr="005620D3" w14:paraId="2D4B3B00" w14:textId="77777777" w:rsidTr="003C5A5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8119FD7" w14:textId="28124A6C" w:rsidR="00353453" w:rsidRPr="00133353" w:rsidRDefault="000E5C8D" w:rsidP="00133353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 xml:space="preserve">The candidate </w:t>
            </w:r>
            <w:r w:rsidR="0035599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monstrates effective communication throughout their discussion with the supervisor.</w:t>
            </w:r>
          </w:p>
        </w:tc>
        <w:tc>
          <w:tcPr>
            <w:tcW w:w="793" w:type="pct"/>
            <w:shd w:val="clear" w:color="auto" w:fill="auto"/>
          </w:tcPr>
          <w:p w14:paraId="772DB9E4" w14:textId="77777777" w:rsidR="000E5C8D" w:rsidRPr="00BE0D48" w:rsidRDefault="000E5C8D" w:rsidP="003C5A5A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0416846" w14:textId="77777777" w:rsidR="000E5C8D" w:rsidRPr="005620D3" w:rsidRDefault="000E5C8D" w:rsidP="003C5A5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84A166D" w14:textId="77777777" w:rsidR="000E5C8D" w:rsidRPr="005620D3" w:rsidRDefault="000E5C8D" w:rsidP="003C5A5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5599B" w:rsidRPr="005620D3" w14:paraId="504D305D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DCD5EC3" w14:textId="5C37D3F8" w:rsidR="0035599B" w:rsidRPr="0025275E" w:rsidRDefault="0035599B" w:rsidP="0035599B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35345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es active listening, including:</w:t>
            </w:r>
          </w:p>
        </w:tc>
        <w:tc>
          <w:tcPr>
            <w:tcW w:w="793" w:type="pct"/>
            <w:shd w:val="clear" w:color="auto" w:fill="auto"/>
          </w:tcPr>
          <w:p w14:paraId="5AB947F7" w14:textId="310695D1" w:rsidR="0035599B" w:rsidRPr="005620D3" w:rsidRDefault="0035599B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10AA281" w14:textId="3745929D" w:rsidR="0035599B" w:rsidRPr="005620D3" w:rsidRDefault="0035599B" w:rsidP="003C5A5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008E52F" w14:textId="16402E86" w:rsidR="0035599B" w:rsidRPr="005620D3" w:rsidRDefault="0035599B" w:rsidP="003C5A5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56148" w:rsidRPr="005620D3" w14:paraId="6EF5984E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B871260" w14:textId="6626FCBF" w:rsidR="00656148" w:rsidRDefault="00656148" w:rsidP="00656148">
            <w:pPr>
              <w:pStyle w:val="ListParagraph"/>
              <w:numPr>
                <w:ilvl w:val="1"/>
                <w:numId w:val="2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araphrasing</w:t>
            </w:r>
          </w:p>
        </w:tc>
        <w:tc>
          <w:tcPr>
            <w:tcW w:w="793" w:type="pct"/>
            <w:shd w:val="clear" w:color="auto" w:fill="auto"/>
          </w:tcPr>
          <w:p w14:paraId="27D8A466" w14:textId="253D815F" w:rsidR="00656148" w:rsidRPr="000E5C8D" w:rsidRDefault="009670CB" w:rsidP="006561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97912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8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5614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5614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45869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8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5614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5614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D27A762" w14:textId="4398E86A" w:rsidR="00656148" w:rsidRPr="005620D3" w:rsidRDefault="00656148" w:rsidP="00656148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54D3BA2" w14:textId="5C18FF40" w:rsidR="00656148" w:rsidRPr="005620D3" w:rsidRDefault="00656148" w:rsidP="00656148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56148" w:rsidRPr="005620D3" w14:paraId="68676606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D72C479" w14:textId="64297F1C" w:rsidR="00656148" w:rsidRDefault="00656148" w:rsidP="00656148">
            <w:pPr>
              <w:pStyle w:val="ListParagraph"/>
              <w:numPr>
                <w:ilvl w:val="1"/>
                <w:numId w:val="2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mmarising</w:t>
            </w:r>
          </w:p>
        </w:tc>
        <w:tc>
          <w:tcPr>
            <w:tcW w:w="793" w:type="pct"/>
            <w:shd w:val="clear" w:color="auto" w:fill="auto"/>
          </w:tcPr>
          <w:p w14:paraId="36E859C2" w14:textId="520A91C3" w:rsidR="00656148" w:rsidRPr="000E5C8D" w:rsidRDefault="009670CB" w:rsidP="006561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45527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8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5614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5614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08189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8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5614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5614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AC82E70" w14:textId="7A86BA6E" w:rsidR="00656148" w:rsidRPr="005620D3" w:rsidRDefault="00656148" w:rsidP="00656148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CAA32B0" w14:textId="1DAB10F0" w:rsidR="00656148" w:rsidRPr="005620D3" w:rsidRDefault="00656148" w:rsidP="00656148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56148" w:rsidRPr="005620D3" w14:paraId="2D672B1C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6974F6E" w14:textId="1637FE59" w:rsidR="00656148" w:rsidRDefault="00656148" w:rsidP="00656148">
            <w:pPr>
              <w:pStyle w:val="ListParagraph"/>
              <w:numPr>
                <w:ilvl w:val="1"/>
                <w:numId w:val="2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Using verbal </w:t>
            </w:r>
            <w:r w:rsidR="00907E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ffirmation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uch as ‘I understand,’ ‘Alright,’ ‘Got it</w:t>
            </w:r>
            <w:r w:rsidR="00907E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’</w:t>
            </w:r>
          </w:p>
        </w:tc>
        <w:tc>
          <w:tcPr>
            <w:tcW w:w="793" w:type="pct"/>
            <w:shd w:val="clear" w:color="auto" w:fill="auto"/>
          </w:tcPr>
          <w:p w14:paraId="35CEFB50" w14:textId="3472956D" w:rsidR="00656148" w:rsidRPr="000E5C8D" w:rsidRDefault="009670CB" w:rsidP="006561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22401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8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5614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5614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84117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8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5614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5614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08C096C" w14:textId="2ADB5023" w:rsidR="00656148" w:rsidRPr="005620D3" w:rsidRDefault="00656148" w:rsidP="00656148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7525A82" w14:textId="3A9E2AE1" w:rsidR="00656148" w:rsidRPr="005620D3" w:rsidRDefault="00656148" w:rsidP="00656148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5599B" w:rsidRPr="005620D3" w14:paraId="74DF589C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C453607" w14:textId="3F8FA699" w:rsidR="0035599B" w:rsidRPr="0025275E" w:rsidRDefault="0035599B" w:rsidP="0035599B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35345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es effective questioning</w:t>
            </w:r>
            <w:r w:rsidR="006561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including:</w:t>
            </w:r>
          </w:p>
        </w:tc>
        <w:tc>
          <w:tcPr>
            <w:tcW w:w="793" w:type="pct"/>
            <w:shd w:val="clear" w:color="auto" w:fill="auto"/>
          </w:tcPr>
          <w:p w14:paraId="46368701" w14:textId="63DB0B6E" w:rsidR="0035599B" w:rsidRPr="005620D3" w:rsidRDefault="0035599B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4E610BF" w14:textId="5735AF0A" w:rsidR="0035599B" w:rsidRPr="005620D3" w:rsidRDefault="0035599B" w:rsidP="003C5A5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91D51FD" w14:textId="36899569" w:rsidR="0035599B" w:rsidRPr="005620D3" w:rsidRDefault="0035599B" w:rsidP="003C5A5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56148" w:rsidRPr="005620D3" w14:paraId="38FA43DE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7AF272B" w14:textId="4C06FAFD" w:rsidR="00656148" w:rsidRDefault="00656148" w:rsidP="003C5A5A">
            <w:pPr>
              <w:pStyle w:val="ListParagraph"/>
              <w:numPr>
                <w:ilvl w:val="1"/>
                <w:numId w:val="2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yes-no questions</w:t>
            </w:r>
          </w:p>
        </w:tc>
        <w:tc>
          <w:tcPr>
            <w:tcW w:w="793" w:type="pct"/>
            <w:shd w:val="clear" w:color="auto" w:fill="auto"/>
          </w:tcPr>
          <w:p w14:paraId="357E4A1B" w14:textId="77777777" w:rsidR="00656148" w:rsidRPr="000E5C8D" w:rsidRDefault="009670CB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38429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8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5614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5614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51465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8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5614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5614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8EDAB1A" w14:textId="77777777" w:rsidR="00656148" w:rsidRPr="005620D3" w:rsidRDefault="00656148" w:rsidP="003C5A5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0C9CE3F" w14:textId="77777777" w:rsidR="00656148" w:rsidRPr="005620D3" w:rsidRDefault="00656148" w:rsidP="003C5A5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56148" w:rsidRPr="005620D3" w14:paraId="4546401A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40A7496" w14:textId="4AEC4D1B" w:rsidR="00656148" w:rsidRDefault="00656148" w:rsidP="003C5A5A">
            <w:pPr>
              <w:pStyle w:val="ListParagraph"/>
              <w:numPr>
                <w:ilvl w:val="1"/>
                <w:numId w:val="2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probing questions</w:t>
            </w:r>
          </w:p>
        </w:tc>
        <w:tc>
          <w:tcPr>
            <w:tcW w:w="793" w:type="pct"/>
            <w:shd w:val="clear" w:color="auto" w:fill="auto"/>
          </w:tcPr>
          <w:p w14:paraId="50278FA2" w14:textId="77777777" w:rsidR="00656148" w:rsidRPr="000E5C8D" w:rsidRDefault="009670CB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37982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8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5614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5614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31392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6148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5614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5614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8BE1E7C" w14:textId="77777777" w:rsidR="00656148" w:rsidRPr="005620D3" w:rsidRDefault="00656148" w:rsidP="003C5A5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0A42C59" w14:textId="77777777" w:rsidR="00656148" w:rsidRPr="005620D3" w:rsidRDefault="00656148" w:rsidP="003C5A5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51088" w:rsidRPr="005620D3" w14:paraId="5696172A" w14:textId="77777777" w:rsidTr="003C5A5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DD56565" w14:textId="4E4C9013" w:rsidR="00353453" w:rsidRPr="00133353" w:rsidRDefault="00651088" w:rsidP="00133353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non-verbal communication to demonstrate respect.</w:t>
            </w:r>
          </w:p>
        </w:tc>
        <w:tc>
          <w:tcPr>
            <w:tcW w:w="793" w:type="pct"/>
            <w:shd w:val="clear" w:color="auto" w:fill="auto"/>
          </w:tcPr>
          <w:p w14:paraId="5E9FB073" w14:textId="77777777" w:rsidR="00651088" w:rsidRPr="00BE0D48" w:rsidRDefault="00651088" w:rsidP="003C5A5A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F412709" w14:textId="77777777" w:rsidR="00651088" w:rsidRPr="005620D3" w:rsidRDefault="00651088" w:rsidP="003C5A5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1835663" w14:textId="77777777" w:rsidR="00651088" w:rsidRPr="005620D3" w:rsidRDefault="00651088" w:rsidP="003C5A5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51088" w:rsidRPr="005620D3" w14:paraId="33F18071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7038232" w14:textId="36428C7F" w:rsidR="00651088" w:rsidRPr="0025275E" w:rsidRDefault="00651088" w:rsidP="00651088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1021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intains appropriate eye contact with the supervisor</w:t>
            </w:r>
          </w:p>
        </w:tc>
        <w:tc>
          <w:tcPr>
            <w:tcW w:w="793" w:type="pct"/>
            <w:shd w:val="clear" w:color="auto" w:fill="auto"/>
          </w:tcPr>
          <w:p w14:paraId="3CA68D22" w14:textId="77777777" w:rsidR="00651088" w:rsidRPr="005620D3" w:rsidRDefault="009670CB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8558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088" w:rsidRPr="000E5C8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5108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5108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09993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088" w:rsidRPr="000E5C8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5108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5108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C812A71" w14:textId="77777777" w:rsidR="00651088" w:rsidRPr="005620D3" w:rsidRDefault="00651088" w:rsidP="003C5A5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24609C4" w14:textId="77777777" w:rsidR="00651088" w:rsidRPr="005620D3" w:rsidRDefault="00651088" w:rsidP="003C5A5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51088" w:rsidRPr="005620D3" w14:paraId="4FC01632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2D93987" w14:textId="77BBABFE" w:rsidR="00651088" w:rsidRPr="0025275E" w:rsidRDefault="00651088" w:rsidP="00651088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1021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intains proper posture (avoiding slouching)</w:t>
            </w:r>
          </w:p>
        </w:tc>
        <w:tc>
          <w:tcPr>
            <w:tcW w:w="793" w:type="pct"/>
            <w:shd w:val="clear" w:color="auto" w:fill="auto"/>
          </w:tcPr>
          <w:p w14:paraId="7280DF02" w14:textId="77777777" w:rsidR="00651088" w:rsidRPr="005620D3" w:rsidRDefault="009670CB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8256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088" w:rsidRPr="000E5C8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5108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5108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72718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1088" w:rsidRPr="000E5C8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51088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651088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4F8504D" w14:textId="77777777" w:rsidR="00651088" w:rsidRPr="005620D3" w:rsidRDefault="00651088" w:rsidP="003C5A5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52D8E7C" w14:textId="77777777" w:rsidR="00651088" w:rsidRPr="005620D3" w:rsidRDefault="00651088" w:rsidP="003C5A5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021AE" w:rsidRPr="005620D3" w14:paraId="22F3E398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ECA27BF" w14:textId="5ABE51CE" w:rsidR="001021AE" w:rsidRPr="001021AE" w:rsidRDefault="001021AE" w:rsidP="001021AE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ollows the workplace’s dress code</w:t>
            </w:r>
          </w:p>
        </w:tc>
        <w:tc>
          <w:tcPr>
            <w:tcW w:w="793" w:type="pct"/>
            <w:shd w:val="clear" w:color="auto" w:fill="auto"/>
          </w:tcPr>
          <w:p w14:paraId="3C63AB32" w14:textId="0C949DA8" w:rsidR="001021AE" w:rsidRPr="000E5C8D" w:rsidRDefault="009670CB" w:rsidP="001021A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93972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21AE" w:rsidRPr="001021A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02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102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37339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21AE" w:rsidRPr="001021A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02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102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6AB6AB7" w14:textId="3C70E29D" w:rsidR="001021AE" w:rsidRPr="005620D3" w:rsidRDefault="001021AE" w:rsidP="001021AE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929C840" w14:textId="51B27DCC" w:rsidR="001021AE" w:rsidRPr="005620D3" w:rsidRDefault="001021AE" w:rsidP="001021AE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021AE" w:rsidRPr="005620D3" w14:paraId="0A50E52E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4E8B448" w14:textId="3DED7A49" w:rsidR="001021AE" w:rsidRDefault="001021AE" w:rsidP="001021AE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141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occasionally nods to acknowledge </w:t>
            </w:r>
            <w:r w:rsidR="00907E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supervisor is saying.</w:t>
            </w:r>
          </w:p>
        </w:tc>
        <w:tc>
          <w:tcPr>
            <w:tcW w:w="793" w:type="pct"/>
            <w:shd w:val="clear" w:color="auto" w:fill="auto"/>
          </w:tcPr>
          <w:p w14:paraId="1E592B5D" w14:textId="4790D001" w:rsidR="001021AE" w:rsidRPr="000E5C8D" w:rsidRDefault="009670CB" w:rsidP="001021A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38764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21AE" w:rsidRPr="001021A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02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102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10044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21AE" w:rsidRPr="001021A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021A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1021A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DE15657" w14:textId="1988887D" w:rsidR="001021AE" w:rsidRPr="005620D3" w:rsidRDefault="001021AE" w:rsidP="001021AE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8BA335B" w14:textId="25E8D9E3" w:rsidR="001021AE" w:rsidRPr="005620D3" w:rsidRDefault="001021AE" w:rsidP="001021AE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037AC" w:rsidRPr="005620D3" w14:paraId="7C83ABA4" w14:textId="77777777" w:rsidTr="00F05B05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FF328FF" w14:textId="36EF54FF" w:rsidR="003037AC" w:rsidRDefault="003037AC" w:rsidP="003037AC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The candidate uses workplace/industry terminologies correctly and accurately throughout their discussion with the supervisor.</w:t>
            </w:r>
          </w:p>
          <w:p w14:paraId="1E7880BA" w14:textId="77777777" w:rsidR="003037AC" w:rsidRDefault="003037AC" w:rsidP="00F05B05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list below terminologies the candidate used correctly and accurately.</w:t>
            </w:r>
          </w:p>
          <w:p w14:paraId="0FEF1AFE" w14:textId="77777777" w:rsidR="003037AC" w:rsidRPr="00B62F76" w:rsidRDefault="003037AC" w:rsidP="00F05B05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(For a satisfactory performance, there must be at least two terminologies listed here)</w:t>
            </w:r>
          </w:p>
          <w:p w14:paraId="62EB3752" w14:textId="77777777" w:rsidR="003037AC" w:rsidRDefault="003037AC" w:rsidP="00F05B05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0D373055" w14:textId="4830250F" w:rsidR="003037AC" w:rsidRPr="00133353" w:rsidRDefault="003037AC" w:rsidP="00133353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945DCC3" w14:textId="77777777" w:rsidR="003037AC" w:rsidRDefault="009670CB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48486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7AC" w:rsidRPr="00B62F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37AC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037A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11530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7AC" w:rsidRPr="00B62F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37AC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037A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832DAF1" w14:textId="77777777" w:rsidR="003037AC" w:rsidRPr="005620D3" w:rsidRDefault="003037AC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2060892" w14:textId="77777777" w:rsidR="003037AC" w:rsidRPr="005620D3" w:rsidRDefault="003037AC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AD3871C" w14:textId="6141138E" w:rsidR="00DE173A" w:rsidRDefault="00DE173A" w:rsidP="00651088"/>
    <w:p w14:paraId="18980834" w14:textId="77777777" w:rsidR="00DE173A" w:rsidRDefault="00DE173A">
      <w:r>
        <w:br w:type="page"/>
      </w:r>
    </w:p>
    <w:p w14:paraId="09B50C0B" w14:textId="7D44A750" w:rsidR="0035599B" w:rsidRDefault="0035599B" w:rsidP="0035599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Document 2</w:t>
      </w:r>
    </w:p>
    <w:p w14:paraId="1B75D72C" w14:textId="6F91A5FD" w:rsidR="00576BFE" w:rsidRDefault="00576BFE" w:rsidP="00576BFE">
      <w:pPr>
        <w:jc w:val="both"/>
        <w:rPr>
          <w:color w:val="404040" w:themeColor="text1" w:themeTint="BF"/>
          <w:sz w:val="20"/>
          <w:szCs w:val="20"/>
        </w:rPr>
      </w:pPr>
      <w:r w:rsidRPr="005620D3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6F433A">
        <w:rPr>
          <w:color w:val="404040" w:themeColor="text1" w:themeTint="BF"/>
          <w:sz w:val="20"/>
          <w:szCs w:val="20"/>
        </w:rPr>
        <w:t xml:space="preserve">The criteria below </w:t>
      </w:r>
      <w:r>
        <w:rPr>
          <w:color w:val="404040" w:themeColor="text1" w:themeTint="BF"/>
          <w:sz w:val="20"/>
          <w:szCs w:val="20"/>
        </w:rPr>
        <w:t xml:space="preserve">are currently contextualised </w:t>
      </w:r>
      <w:r w:rsidR="00C2421C">
        <w:rPr>
          <w:color w:val="404040" w:themeColor="text1" w:themeTint="BF"/>
          <w:sz w:val="20"/>
          <w:szCs w:val="20"/>
        </w:rPr>
        <w:t xml:space="preserve">to </w:t>
      </w:r>
      <w:r>
        <w:rPr>
          <w:b/>
          <w:bCs/>
          <w:color w:val="404040" w:themeColor="text1" w:themeTint="BF"/>
          <w:sz w:val="20"/>
          <w:szCs w:val="20"/>
        </w:rPr>
        <w:t>procedures for completing a workplace task</w:t>
      </w:r>
      <w:r>
        <w:rPr>
          <w:color w:val="404040" w:themeColor="text1" w:themeTint="BF"/>
          <w:sz w:val="20"/>
          <w:szCs w:val="20"/>
        </w:rPr>
        <w:t>.</w:t>
      </w:r>
      <w:r w:rsidRPr="006F433A">
        <w:rPr>
          <w:color w:val="404040" w:themeColor="text1" w:themeTint="BF"/>
          <w:sz w:val="20"/>
          <w:szCs w:val="20"/>
        </w:rPr>
        <w:t xml:space="preserve"> </w:t>
      </w:r>
    </w:p>
    <w:p w14:paraId="12CC7B71" w14:textId="77777777" w:rsidR="00576BFE" w:rsidRDefault="00576BFE" w:rsidP="00576BFE">
      <w:pPr>
        <w:jc w:val="both"/>
        <w:rPr>
          <w:color w:val="404040" w:themeColor="text1" w:themeTint="BF"/>
          <w:sz w:val="20"/>
          <w:szCs w:val="20"/>
        </w:rPr>
      </w:pPr>
      <w:r w:rsidRPr="006F433A">
        <w:rPr>
          <w:color w:val="404040" w:themeColor="text1" w:themeTint="BF"/>
          <w:sz w:val="20"/>
          <w:szCs w:val="20"/>
        </w:rPr>
        <w:t>Before the assessment, the criteria listed below must be contextualised further to align with the actual document accessed and reviewed by the candidate.</w:t>
      </w:r>
      <w:r w:rsidRPr="005620D3">
        <w:rPr>
          <w:color w:val="404040" w:themeColor="text1" w:themeTint="BF"/>
          <w:sz w:val="20"/>
          <w:szCs w:val="20"/>
        </w:rPr>
        <w:t xml:space="preserve"> 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76BFE" w:rsidRPr="005620D3" w14:paraId="7AF124AD" w14:textId="77777777" w:rsidTr="003C5A5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9A86A54" w14:textId="77777777" w:rsidR="00576BFE" w:rsidRPr="005620D3" w:rsidRDefault="00576BFE" w:rsidP="003C5A5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document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D03EEE8" w14:textId="3A9FCFAD" w:rsidR="00576BFE" w:rsidRPr="005620D3" w:rsidRDefault="00576BFE" w:rsidP="003C5A5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, e.g. procedures for completing a workplace task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specify, e.g. procedures for completing a workplace task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1018FE5B" w14:textId="77777777" w:rsidR="00576BFE" w:rsidRPr="005620D3" w:rsidRDefault="00576BFE" w:rsidP="00576BFE">
      <w:pPr>
        <w:spacing w:after="0"/>
        <w:jc w:val="both"/>
        <w:rPr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76BFE" w:rsidRPr="005620D3" w14:paraId="7D5FC8A5" w14:textId="77777777" w:rsidTr="003C5A5A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9E2A620" w14:textId="77777777" w:rsidR="00576BFE" w:rsidRPr="005620D3" w:rsidRDefault="00576BFE" w:rsidP="003C5A5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770BF4E2" w14:textId="77777777" w:rsidR="00576BFE" w:rsidRPr="005620D3" w:rsidRDefault="00576BFE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0BE8B73" w14:textId="77777777" w:rsidR="00576BFE" w:rsidRPr="005620D3" w:rsidRDefault="00576BFE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8F86C4E" w14:textId="77777777" w:rsidR="00576BFE" w:rsidRPr="005620D3" w:rsidRDefault="00576BFE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76BFE" w:rsidRPr="005620D3" w14:paraId="0EC16F82" w14:textId="77777777" w:rsidTr="003C5A5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EA159C0" w14:textId="5B122AB4" w:rsidR="00576BFE" w:rsidRDefault="00576BFE" w:rsidP="00576BFE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ccesse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the workplace task procedur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relevant to their role.</w:t>
            </w:r>
          </w:p>
          <w:p w14:paraId="6EFD05AC" w14:textId="53D2DCE2" w:rsidR="00576BFE" w:rsidRDefault="00576BFE" w:rsidP="003C5A5A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how the candidate accesses these workplace task procedures.</w:t>
            </w:r>
          </w:p>
          <w:p w14:paraId="7BCF790A" w14:textId="77777777" w:rsidR="00576BFE" w:rsidRDefault="00576BFE" w:rsidP="003C5A5A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(For a satisfactory performance, there must be at least one ticked) </w:t>
            </w:r>
          </w:p>
          <w:p w14:paraId="616361A7" w14:textId="77777777" w:rsidR="00576BFE" w:rsidRPr="00BE0D48" w:rsidRDefault="009670CB" w:rsidP="003C5A5A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839156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BE0D48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rganisational/workplace intranet or SharePoint site</w:t>
            </w:r>
          </w:p>
          <w:p w14:paraId="3CA62899" w14:textId="7995125E" w:rsidR="00576BFE" w:rsidRDefault="009670CB" w:rsidP="003C5A5A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706602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BE0D48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576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structions sent through email</w:t>
            </w:r>
          </w:p>
          <w:p w14:paraId="6AA478C9" w14:textId="792B5DAF" w:rsidR="00576BFE" w:rsidRPr="00576BFE" w:rsidRDefault="009670CB" w:rsidP="00576BFE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981528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BE0D48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576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structions relayed by the supervisor verbally</w:t>
            </w:r>
          </w:p>
          <w:p w14:paraId="4D7042C2" w14:textId="77777777" w:rsidR="00576BFE" w:rsidRDefault="009670CB" w:rsidP="003C5A5A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006895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BE0D48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576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ocal storage on a computer/laptop</w:t>
            </w:r>
          </w:p>
          <w:p w14:paraId="1EBDBD27" w14:textId="63D4B0E5" w:rsidR="00576BFE" w:rsidRPr="00F94EEB" w:rsidRDefault="009670CB" w:rsidP="0013335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746567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BE0D48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576B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s (assessor to specify):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00E3670" w14:textId="77777777" w:rsidR="00576BFE" w:rsidRPr="005620D3" w:rsidRDefault="009670CB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99897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BE0D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97988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BE0D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C4B6C82" w14:textId="77777777" w:rsidR="00576BFE" w:rsidRPr="005620D3" w:rsidRDefault="00576BFE" w:rsidP="003C5A5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48EA0F4" w14:textId="77777777" w:rsidR="00576BFE" w:rsidRPr="005620D3" w:rsidRDefault="00576BFE" w:rsidP="003C5A5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76BFE" w:rsidRPr="005620D3" w14:paraId="3DF646A7" w14:textId="77777777" w:rsidTr="003C5A5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4C72DCE" w14:textId="7C4A3737" w:rsidR="00576BFE" w:rsidRPr="005620D3" w:rsidRDefault="00576BFE" w:rsidP="00133353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views these </w:t>
            </w:r>
            <w:r w:rsidRPr="00576BFE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workplace task procedures.</w:t>
            </w:r>
          </w:p>
        </w:tc>
        <w:tc>
          <w:tcPr>
            <w:tcW w:w="793" w:type="pct"/>
            <w:shd w:val="clear" w:color="auto" w:fill="auto"/>
          </w:tcPr>
          <w:p w14:paraId="18353F02" w14:textId="77777777" w:rsidR="00576BFE" w:rsidRPr="00BE0D48" w:rsidRDefault="009670CB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34905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BE0D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3839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BE0D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DBEFD47" w14:textId="77777777" w:rsidR="00576BFE" w:rsidRPr="005620D3" w:rsidRDefault="00576BFE" w:rsidP="003C5A5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307668F" w14:textId="77777777" w:rsidR="00576BFE" w:rsidRPr="005620D3" w:rsidRDefault="00576BFE" w:rsidP="003C5A5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76BFE" w:rsidRPr="005620D3" w14:paraId="4A27E9C6" w14:textId="77777777" w:rsidTr="003C5A5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9BA7C90" w14:textId="1DF00D2F" w:rsidR="00576BFE" w:rsidRDefault="00576BFE" w:rsidP="00133353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eets with the supervisor to clarify their understanding of these </w:t>
            </w:r>
            <w:r w:rsidRPr="00576BFE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workplace task procedures.</w:t>
            </w:r>
          </w:p>
        </w:tc>
        <w:tc>
          <w:tcPr>
            <w:tcW w:w="793" w:type="pct"/>
            <w:shd w:val="clear" w:color="auto" w:fill="auto"/>
          </w:tcPr>
          <w:p w14:paraId="12496F97" w14:textId="77777777" w:rsidR="00576BFE" w:rsidRPr="00BE0D48" w:rsidRDefault="00576BFE" w:rsidP="003C5A5A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64AAE14" w14:textId="77777777" w:rsidR="00576BFE" w:rsidRPr="005620D3" w:rsidRDefault="00576BFE" w:rsidP="003C5A5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A04EDEA" w14:textId="77777777" w:rsidR="00576BFE" w:rsidRPr="005620D3" w:rsidRDefault="00576BFE" w:rsidP="003C5A5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76BFE" w:rsidRPr="005620D3" w14:paraId="20FC575A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8401A82" w14:textId="43876C4A" w:rsidR="00576BFE" w:rsidRPr="0025275E" w:rsidRDefault="00576BFE" w:rsidP="00576BFE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orally summarises the workplace task procedures as they have understood them.</w:t>
            </w:r>
          </w:p>
        </w:tc>
        <w:tc>
          <w:tcPr>
            <w:tcW w:w="793" w:type="pct"/>
            <w:shd w:val="clear" w:color="auto" w:fill="auto"/>
          </w:tcPr>
          <w:p w14:paraId="4E45D54D" w14:textId="77777777" w:rsidR="00576BFE" w:rsidRPr="005620D3" w:rsidRDefault="009670CB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1577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0E5C8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5951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0E5C8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814D059" w14:textId="77777777" w:rsidR="00576BFE" w:rsidRPr="005620D3" w:rsidRDefault="00576BFE" w:rsidP="003C5A5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89DD53" w14:textId="77777777" w:rsidR="00576BFE" w:rsidRPr="005620D3" w:rsidRDefault="00576BFE" w:rsidP="003C5A5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76BFE" w:rsidRPr="005620D3" w14:paraId="66120FAF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BAFD2E5" w14:textId="38F382BC" w:rsidR="00576BFE" w:rsidRPr="0025275E" w:rsidRDefault="00576BFE" w:rsidP="00576BFE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nfirms with the supervisor if they have understood these workplace task procedures correctly and accurately.</w:t>
            </w:r>
          </w:p>
        </w:tc>
        <w:tc>
          <w:tcPr>
            <w:tcW w:w="793" w:type="pct"/>
            <w:shd w:val="clear" w:color="auto" w:fill="auto"/>
          </w:tcPr>
          <w:p w14:paraId="733A46D6" w14:textId="77777777" w:rsidR="00576BFE" w:rsidRPr="005620D3" w:rsidRDefault="009670CB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8245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0E5C8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49437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0E5C8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DBC654F" w14:textId="77777777" w:rsidR="00576BFE" w:rsidRPr="005620D3" w:rsidRDefault="00576BFE" w:rsidP="003C5A5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F875699" w14:textId="77777777" w:rsidR="00576BFE" w:rsidRPr="005620D3" w:rsidRDefault="00576BFE" w:rsidP="003C5A5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76BFE" w:rsidRPr="005620D3" w14:paraId="431EDFE2" w14:textId="77777777" w:rsidTr="00133353">
        <w:trPr>
          <w:cantSplit/>
          <w:trHeight w:val="20"/>
          <w:jc w:val="center"/>
        </w:trPr>
        <w:tc>
          <w:tcPr>
            <w:tcW w:w="2149" w:type="pct"/>
            <w:shd w:val="clear" w:color="auto" w:fill="auto"/>
          </w:tcPr>
          <w:p w14:paraId="4AF6D3D4" w14:textId="29287BE3" w:rsidR="00133353" w:rsidRPr="00133353" w:rsidRDefault="00576BFE" w:rsidP="00133353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The candidate demonstrates effective communication throughout their discussion with the supervisor.</w:t>
            </w:r>
          </w:p>
        </w:tc>
        <w:tc>
          <w:tcPr>
            <w:tcW w:w="793" w:type="pct"/>
            <w:shd w:val="clear" w:color="auto" w:fill="auto"/>
          </w:tcPr>
          <w:p w14:paraId="7A294B65" w14:textId="77777777" w:rsidR="00576BFE" w:rsidRPr="00BE0D48" w:rsidRDefault="00576BFE" w:rsidP="003C5A5A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D3E6AAA" w14:textId="77777777" w:rsidR="00576BFE" w:rsidRPr="005620D3" w:rsidRDefault="00576BFE" w:rsidP="0087099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E8EB0BB" w14:textId="5289A1A9" w:rsidR="00F24CA2" w:rsidRPr="00F24CA2" w:rsidRDefault="00F24CA2" w:rsidP="00F24CA2">
            <w:pPr>
              <w:tabs>
                <w:tab w:val="left" w:pos="1486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ab/>
            </w:r>
          </w:p>
        </w:tc>
      </w:tr>
      <w:tr w:rsidR="00576BFE" w:rsidRPr="005620D3" w14:paraId="7B2F96EE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27FB4F3" w14:textId="77777777" w:rsidR="00576BFE" w:rsidRPr="0025275E" w:rsidRDefault="00576BFE" w:rsidP="00576BFE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active listening, including:</w:t>
            </w:r>
          </w:p>
        </w:tc>
        <w:tc>
          <w:tcPr>
            <w:tcW w:w="793" w:type="pct"/>
            <w:shd w:val="clear" w:color="auto" w:fill="auto"/>
          </w:tcPr>
          <w:p w14:paraId="484D8B92" w14:textId="77777777" w:rsidR="00576BFE" w:rsidRPr="005620D3" w:rsidRDefault="00576BFE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1F029D7" w14:textId="77777777" w:rsidR="00576BFE" w:rsidRPr="005620D3" w:rsidRDefault="00576BFE" w:rsidP="003C5A5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5821A16" w14:textId="77777777" w:rsidR="00576BFE" w:rsidRPr="005620D3" w:rsidRDefault="00576BFE" w:rsidP="003C5A5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76BFE" w:rsidRPr="005620D3" w14:paraId="33C8B87D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BBE199A" w14:textId="77777777" w:rsidR="00576BFE" w:rsidRDefault="00576BFE" w:rsidP="00576BFE">
            <w:pPr>
              <w:pStyle w:val="ListParagraph"/>
              <w:numPr>
                <w:ilvl w:val="1"/>
                <w:numId w:val="2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araphrasing</w:t>
            </w:r>
          </w:p>
        </w:tc>
        <w:tc>
          <w:tcPr>
            <w:tcW w:w="793" w:type="pct"/>
            <w:shd w:val="clear" w:color="auto" w:fill="auto"/>
          </w:tcPr>
          <w:p w14:paraId="76E90D92" w14:textId="77777777" w:rsidR="00576BFE" w:rsidRPr="000E5C8D" w:rsidRDefault="009670CB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35110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29835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5BA9824" w14:textId="77777777" w:rsidR="00576BFE" w:rsidRPr="005620D3" w:rsidRDefault="00576BFE" w:rsidP="003C5A5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26B91E4" w14:textId="77777777" w:rsidR="00576BFE" w:rsidRPr="005620D3" w:rsidRDefault="00576BFE" w:rsidP="003C5A5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76BFE" w:rsidRPr="005620D3" w14:paraId="1A35CCCD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65A5306" w14:textId="77777777" w:rsidR="00576BFE" w:rsidRDefault="00576BFE" w:rsidP="00576BFE">
            <w:pPr>
              <w:pStyle w:val="ListParagraph"/>
              <w:numPr>
                <w:ilvl w:val="1"/>
                <w:numId w:val="2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mmarising</w:t>
            </w:r>
          </w:p>
        </w:tc>
        <w:tc>
          <w:tcPr>
            <w:tcW w:w="793" w:type="pct"/>
            <w:shd w:val="clear" w:color="auto" w:fill="auto"/>
          </w:tcPr>
          <w:p w14:paraId="422FEF30" w14:textId="77777777" w:rsidR="00576BFE" w:rsidRPr="000E5C8D" w:rsidRDefault="009670CB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9150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94523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3F7CE64" w14:textId="77777777" w:rsidR="00576BFE" w:rsidRPr="005620D3" w:rsidRDefault="00576BFE" w:rsidP="003C5A5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4B5B6E3" w14:textId="77777777" w:rsidR="00576BFE" w:rsidRPr="005620D3" w:rsidRDefault="00576BFE" w:rsidP="003C5A5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76BFE" w:rsidRPr="005620D3" w14:paraId="4467DE59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CFEA001" w14:textId="77777777" w:rsidR="00576BFE" w:rsidRDefault="00576BFE" w:rsidP="00576BFE">
            <w:pPr>
              <w:pStyle w:val="ListParagraph"/>
              <w:numPr>
                <w:ilvl w:val="1"/>
                <w:numId w:val="2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ing verbal affirmations such as ‘I understand,’ ‘Alright,’ ‘Got it.’</w:t>
            </w:r>
          </w:p>
        </w:tc>
        <w:tc>
          <w:tcPr>
            <w:tcW w:w="793" w:type="pct"/>
            <w:shd w:val="clear" w:color="auto" w:fill="auto"/>
          </w:tcPr>
          <w:p w14:paraId="6F4CFD6F" w14:textId="77777777" w:rsidR="00576BFE" w:rsidRPr="000E5C8D" w:rsidRDefault="009670CB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34225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65812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7A37891" w14:textId="77777777" w:rsidR="00576BFE" w:rsidRPr="005620D3" w:rsidRDefault="00576BFE" w:rsidP="003C5A5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5554C95" w14:textId="77777777" w:rsidR="00576BFE" w:rsidRPr="005620D3" w:rsidRDefault="00576BFE" w:rsidP="003C5A5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76BFE" w:rsidRPr="005620D3" w14:paraId="14FB2627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FC9DD96" w14:textId="77777777" w:rsidR="00576BFE" w:rsidRPr="0025275E" w:rsidRDefault="00576BFE" w:rsidP="00576BFE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effective questioning, including:</w:t>
            </w:r>
          </w:p>
        </w:tc>
        <w:tc>
          <w:tcPr>
            <w:tcW w:w="793" w:type="pct"/>
            <w:shd w:val="clear" w:color="auto" w:fill="auto"/>
          </w:tcPr>
          <w:p w14:paraId="5E46BADA" w14:textId="77777777" w:rsidR="00576BFE" w:rsidRPr="005620D3" w:rsidRDefault="00576BFE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A7B2498" w14:textId="77777777" w:rsidR="00576BFE" w:rsidRPr="005620D3" w:rsidRDefault="00576BFE" w:rsidP="003C5A5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137CE89" w14:textId="77777777" w:rsidR="00576BFE" w:rsidRPr="005620D3" w:rsidRDefault="00576BFE" w:rsidP="003C5A5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76BFE" w:rsidRPr="005620D3" w14:paraId="4D2C9386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1F36B7B" w14:textId="77777777" w:rsidR="00576BFE" w:rsidRDefault="00576BFE" w:rsidP="00576BFE">
            <w:pPr>
              <w:pStyle w:val="ListParagraph"/>
              <w:numPr>
                <w:ilvl w:val="1"/>
                <w:numId w:val="2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yes-no questions</w:t>
            </w:r>
          </w:p>
        </w:tc>
        <w:tc>
          <w:tcPr>
            <w:tcW w:w="793" w:type="pct"/>
            <w:shd w:val="clear" w:color="auto" w:fill="auto"/>
          </w:tcPr>
          <w:p w14:paraId="726F01D5" w14:textId="77777777" w:rsidR="00576BFE" w:rsidRPr="000E5C8D" w:rsidRDefault="009670CB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40315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51616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7A63268" w14:textId="77777777" w:rsidR="00576BFE" w:rsidRPr="005620D3" w:rsidRDefault="00576BFE" w:rsidP="003C5A5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DE88B16" w14:textId="77777777" w:rsidR="00576BFE" w:rsidRPr="005620D3" w:rsidRDefault="00576BFE" w:rsidP="003C5A5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76BFE" w:rsidRPr="005620D3" w14:paraId="623C9ACE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2244EED" w14:textId="77777777" w:rsidR="00576BFE" w:rsidRDefault="00576BFE" w:rsidP="00576BFE">
            <w:pPr>
              <w:pStyle w:val="ListParagraph"/>
              <w:numPr>
                <w:ilvl w:val="1"/>
                <w:numId w:val="2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probing questions</w:t>
            </w:r>
          </w:p>
        </w:tc>
        <w:tc>
          <w:tcPr>
            <w:tcW w:w="793" w:type="pct"/>
            <w:shd w:val="clear" w:color="auto" w:fill="auto"/>
          </w:tcPr>
          <w:p w14:paraId="05F4AC5F" w14:textId="77777777" w:rsidR="00576BFE" w:rsidRPr="000E5C8D" w:rsidRDefault="009670CB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61227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34494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6561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6857CED" w14:textId="77777777" w:rsidR="00576BFE" w:rsidRPr="005620D3" w:rsidRDefault="00576BFE" w:rsidP="003C5A5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A163D5B" w14:textId="77777777" w:rsidR="00576BFE" w:rsidRPr="005620D3" w:rsidRDefault="00576BFE" w:rsidP="003C5A5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76BFE" w:rsidRPr="005620D3" w14:paraId="5B0904D8" w14:textId="77777777" w:rsidTr="003C5A5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1D264A4" w14:textId="5478CF3E" w:rsidR="00576BFE" w:rsidRPr="0087099C" w:rsidRDefault="00576BFE" w:rsidP="0087099C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non-verbal communication to demonstrate respect.</w:t>
            </w:r>
          </w:p>
        </w:tc>
        <w:tc>
          <w:tcPr>
            <w:tcW w:w="793" w:type="pct"/>
            <w:shd w:val="clear" w:color="auto" w:fill="auto"/>
          </w:tcPr>
          <w:p w14:paraId="3F6BCB15" w14:textId="77777777" w:rsidR="00576BFE" w:rsidRPr="00BE0D48" w:rsidRDefault="00576BFE" w:rsidP="003C5A5A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55AC6DD" w14:textId="77777777" w:rsidR="00576BFE" w:rsidRPr="005620D3" w:rsidRDefault="00576BFE" w:rsidP="003C5A5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68BC4C8" w14:textId="77777777" w:rsidR="00576BFE" w:rsidRPr="005620D3" w:rsidRDefault="00576BFE" w:rsidP="003C5A5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76BFE" w:rsidRPr="005620D3" w14:paraId="36047CA3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40BCAA8" w14:textId="77777777" w:rsidR="00576BFE" w:rsidRPr="0025275E" w:rsidRDefault="00576BFE" w:rsidP="00576BFE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aintains appropriate eye contact with the supervisor</w:t>
            </w:r>
          </w:p>
        </w:tc>
        <w:tc>
          <w:tcPr>
            <w:tcW w:w="793" w:type="pct"/>
            <w:shd w:val="clear" w:color="auto" w:fill="auto"/>
          </w:tcPr>
          <w:p w14:paraId="536A4FFE" w14:textId="77777777" w:rsidR="00576BFE" w:rsidRPr="005620D3" w:rsidRDefault="009670CB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43968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0E5C8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34302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0E5C8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08BAF9F" w14:textId="77777777" w:rsidR="00576BFE" w:rsidRPr="005620D3" w:rsidRDefault="00576BFE" w:rsidP="003C5A5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9DD3343" w14:textId="77777777" w:rsidR="00576BFE" w:rsidRPr="005620D3" w:rsidRDefault="00576BFE" w:rsidP="003C5A5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76BFE" w:rsidRPr="005620D3" w14:paraId="0A7FDBCB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52E573F" w14:textId="77777777" w:rsidR="00576BFE" w:rsidRPr="0025275E" w:rsidRDefault="00576BFE" w:rsidP="00576BFE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aintains proper posture (avoiding slouching)</w:t>
            </w:r>
          </w:p>
        </w:tc>
        <w:tc>
          <w:tcPr>
            <w:tcW w:w="793" w:type="pct"/>
            <w:shd w:val="clear" w:color="auto" w:fill="auto"/>
          </w:tcPr>
          <w:p w14:paraId="3DD60A84" w14:textId="77777777" w:rsidR="00576BFE" w:rsidRPr="005620D3" w:rsidRDefault="009670CB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97188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0E5C8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40918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0E5C8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75E42BE" w14:textId="77777777" w:rsidR="00576BFE" w:rsidRPr="005620D3" w:rsidRDefault="00576BFE" w:rsidP="003C5A5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633563A" w14:textId="77777777" w:rsidR="00576BFE" w:rsidRPr="005620D3" w:rsidRDefault="00576BFE" w:rsidP="003C5A5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76BFE" w:rsidRPr="005620D3" w14:paraId="693BED22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61FC3B9" w14:textId="77777777" w:rsidR="00576BFE" w:rsidRPr="001021AE" w:rsidRDefault="00576BFE" w:rsidP="00576BFE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follows the workplace’s dress code</w:t>
            </w:r>
          </w:p>
        </w:tc>
        <w:tc>
          <w:tcPr>
            <w:tcW w:w="793" w:type="pct"/>
            <w:shd w:val="clear" w:color="auto" w:fill="auto"/>
          </w:tcPr>
          <w:p w14:paraId="6BA48D43" w14:textId="77777777" w:rsidR="00576BFE" w:rsidRPr="000E5C8D" w:rsidRDefault="009670CB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4431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1021A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89256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1021A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2CC2340" w14:textId="77777777" w:rsidR="00576BFE" w:rsidRPr="005620D3" w:rsidRDefault="00576BFE" w:rsidP="003C5A5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C7114E9" w14:textId="77777777" w:rsidR="00576BFE" w:rsidRPr="005620D3" w:rsidRDefault="00576BFE" w:rsidP="003C5A5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76BFE" w:rsidRPr="005620D3" w14:paraId="66A57AF3" w14:textId="77777777" w:rsidTr="003C5A5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B051DEC" w14:textId="77777777" w:rsidR="00576BFE" w:rsidRDefault="00576BFE" w:rsidP="00576BFE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1413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occasionally nods to acknowledge what the supervisor is saying.</w:t>
            </w:r>
          </w:p>
        </w:tc>
        <w:tc>
          <w:tcPr>
            <w:tcW w:w="793" w:type="pct"/>
            <w:shd w:val="clear" w:color="auto" w:fill="auto"/>
          </w:tcPr>
          <w:p w14:paraId="4E59C824" w14:textId="77777777" w:rsidR="00576BFE" w:rsidRPr="000E5C8D" w:rsidRDefault="009670CB" w:rsidP="003C5A5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80043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1021A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56255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76BFE" w:rsidRPr="001021A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76BFE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76BF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55FEC03" w14:textId="77777777" w:rsidR="00576BFE" w:rsidRPr="005620D3" w:rsidRDefault="00576BFE" w:rsidP="003C5A5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BEE0E40" w14:textId="77777777" w:rsidR="00576BFE" w:rsidRPr="005620D3" w:rsidRDefault="00576BFE" w:rsidP="003C5A5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037AC" w:rsidRPr="005620D3" w14:paraId="5621D6FE" w14:textId="77777777" w:rsidTr="00F05B05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F8C1DC7" w14:textId="77777777" w:rsidR="003037AC" w:rsidRDefault="003037AC" w:rsidP="003037AC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The candidate uses workplace/industry terminologies correctly and accurately throughout their discussion with the supervisor.</w:t>
            </w:r>
          </w:p>
          <w:p w14:paraId="4D5F3C79" w14:textId="77777777" w:rsidR="003037AC" w:rsidRDefault="003037AC" w:rsidP="00F05B05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list below terminologies the candidate used correctly and accurately.</w:t>
            </w:r>
          </w:p>
          <w:p w14:paraId="599FDE59" w14:textId="77777777" w:rsidR="003037AC" w:rsidRPr="00B62F76" w:rsidRDefault="003037AC" w:rsidP="00F05B05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(For a satisfactory performance, there must be at least two terminologies listed here)</w:t>
            </w:r>
          </w:p>
          <w:p w14:paraId="6521E7DA" w14:textId="77777777" w:rsidR="003037AC" w:rsidRDefault="003037AC" w:rsidP="00F05B05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0841CF9F" w14:textId="19BDEE68" w:rsidR="003037AC" w:rsidRPr="008D7D66" w:rsidRDefault="003037AC" w:rsidP="0087099C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FC6BA50" w14:textId="77777777" w:rsidR="003037AC" w:rsidRDefault="009670CB" w:rsidP="00F05B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39875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7AC" w:rsidRPr="00B62F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37AC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037A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14390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37AC" w:rsidRPr="00B62F7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37AC" w:rsidRPr="00BE0D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037A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5E667B3" w14:textId="77777777" w:rsidR="003037AC" w:rsidRPr="005620D3" w:rsidRDefault="003037AC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32539A8" w14:textId="77777777" w:rsidR="003037AC" w:rsidRPr="005620D3" w:rsidRDefault="003037AC" w:rsidP="00F05B0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B0D023E" w14:textId="77777777" w:rsidR="003037AC" w:rsidRDefault="003037AC" w:rsidP="0087099C">
      <w:pPr>
        <w:spacing w:after="0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6F4B9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D6688C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40396EA" w14:textId="77777777" w:rsidR="00D6688C" w:rsidRDefault="005402DA" w:rsidP="00D668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observed the candidate whose name appears above</w:t>
            </w:r>
            <w:r w:rsidR="00D6688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:</w:t>
            </w:r>
          </w:p>
          <w:p w14:paraId="5A8D704B" w14:textId="3DEFD3D9" w:rsidR="00D6688C" w:rsidRPr="00D6688C" w:rsidRDefault="00A67BA5" w:rsidP="00D6688C">
            <w:pPr>
              <w:pStyle w:val="ListParagraph"/>
              <w:numPr>
                <w:ilvl w:val="0"/>
                <w:numId w:val="27"/>
              </w:numPr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6688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ccess and review</w:t>
            </w:r>
            <w:r w:rsidR="00D6688C" w:rsidRPr="00D6688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="00CC52B4" w:rsidRPr="00D6688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documents relevant to their role</w:t>
            </w:r>
            <w:r w:rsidR="00D6688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, </w:t>
            </w:r>
            <w:r w:rsidR="00CC52B4" w:rsidRPr="00D6688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nd </w:t>
            </w:r>
          </w:p>
          <w:p w14:paraId="1CFFF1F9" w14:textId="68C14BFF" w:rsidR="00CC52B4" w:rsidRPr="00D6688C" w:rsidRDefault="00CC52B4" w:rsidP="00D6688C">
            <w:pPr>
              <w:pStyle w:val="ListParagraph"/>
              <w:numPr>
                <w:ilvl w:val="0"/>
                <w:numId w:val="27"/>
              </w:numPr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6688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larify their understanding with their supervisor.</w:t>
            </w:r>
          </w:p>
          <w:p w14:paraId="24944CFF" w14:textId="3BE00A82" w:rsidR="000055D1" w:rsidRPr="005620D3" w:rsidRDefault="005402DA" w:rsidP="00D6688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6F4B9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6F4B9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6F4B9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4D770D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32DC50E4" w:rsidR="000055D1" w:rsidRPr="00D645BA" w:rsidRDefault="000055D1" w:rsidP="004D770D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14AB6" w14:textId="77777777" w:rsidR="009670CB" w:rsidRDefault="009670CB" w:rsidP="000055D1">
      <w:pPr>
        <w:spacing w:after="0" w:line="240" w:lineRule="auto"/>
      </w:pPr>
      <w:r>
        <w:separator/>
      </w:r>
    </w:p>
  </w:endnote>
  <w:endnote w:type="continuationSeparator" w:id="0">
    <w:p w14:paraId="0BB2AC9B" w14:textId="77777777" w:rsidR="009670CB" w:rsidRDefault="009670CB" w:rsidP="000055D1">
      <w:pPr>
        <w:spacing w:after="0" w:line="240" w:lineRule="auto"/>
      </w:pPr>
      <w:r>
        <w:continuationSeparator/>
      </w:r>
    </w:p>
  </w:endnote>
  <w:endnote w:type="continuationNotice" w:id="1">
    <w:p w14:paraId="3A85605A" w14:textId="77777777" w:rsidR="009670CB" w:rsidRDefault="009670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38C9C" w14:textId="77777777" w:rsidR="002C606A" w:rsidRPr="000055D1" w:rsidRDefault="00F24CA2" w:rsidP="002C606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E618B7">
      <w:rPr>
        <w:color w:val="808080" w:themeColor="background1" w:themeShade="80"/>
        <w:sz w:val="18"/>
      </w:rPr>
      <w:t>Workplace Assessment – Observation Form</w:t>
    </w:r>
    <w:r w:rsidRPr="00E618B7">
      <w:rPr>
        <w:color w:val="808080" w:themeColor="background1" w:themeShade="80"/>
        <w:sz w:val="18"/>
      </w:rPr>
      <w:tab/>
    </w:r>
    <w:r w:rsidR="002C606A" w:rsidRPr="00C63CFB">
      <w:rPr>
        <w:color w:val="808080" w:themeColor="background1" w:themeShade="80"/>
        <w:sz w:val="18"/>
      </w:rPr>
      <w:t>Version 1.</w:t>
    </w:r>
    <w:r w:rsidR="002C606A">
      <w:rPr>
        <w:color w:val="808080" w:themeColor="background1" w:themeShade="80"/>
        <w:sz w:val="18"/>
      </w:rPr>
      <w:t>1</w:t>
    </w:r>
    <w:r w:rsidR="002C606A" w:rsidRPr="00C63CFB">
      <w:rPr>
        <w:color w:val="808080" w:themeColor="background1" w:themeShade="80"/>
        <w:sz w:val="18"/>
      </w:rPr>
      <w:t xml:space="preserve"> Produced </w:t>
    </w:r>
    <w:r w:rsidR="002C606A">
      <w:rPr>
        <w:color w:val="808080" w:themeColor="background1" w:themeShade="80"/>
        <w:sz w:val="18"/>
      </w:rPr>
      <w:t>on 1st Nov</w:t>
    </w:r>
    <w:r w:rsidR="002C606A" w:rsidRPr="00C63CFB">
      <w:rPr>
        <w:color w:val="808080" w:themeColor="background1" w:themeShade="80"/>
        <w:sz w:val="18"/>
      </w:rPr>
      <w:t xml:space="preserve"> 202</w:t>
    </w:r>
    <w:r w:rsidR="002C606A">
      <w:rPr>
        <w:color w:val="808080" w:themeColor="background1" w:themeShade="80"/>
        <w:sz w:val="18"/>
      </w:rPr>
      <w:t>3</w:t>
    </w:r>
  </w:p>
  <w:p w14:paraId="521AE970" w14:textId="686300D4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2C606A" w:rsidRPr="000055D1">
      <w:rPr>
        <w:rFonts w:cstheme="minorHAnsi"/>
        <w:noProof/>
        <w:color w:val="808080" w:themeColor="background1" w:themeShade="80"/>
        <w:sz w:val="18"/>
      </w:rPr>
      <w:t>©</w:t>
    </w:r>
    <w:r w:rsidR="002C606A" w:rsidRPr="000055D1">
      <w:rPr>
        <w:noProof/>
        <w:color w:val="808080" w:themeColor="background1" w:themeShade="80"/>
        <w:sz w:val="18"/>
      </w:rPr>
      <w:t xml:space="preserve"> </w:t>
    </w:r>
    <w:r w:rsidR="002C606A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A195F" w14:textId="77777777" w:rsidR="002C606A" w:rsidRPr="000055D1" w:rsidRDefault="000055D1" w:rsidP="002C606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E618B7">
      <w:rPr>
        <w:color w:val="808080" w:themeColor="background1" w:themeShade="80"/>
        <w:sz w:val="18"/>
      </w:rPr>
      <w:t xml:space="preserve">Workplace Assessment </w:t>
    </w:r>
    <w:r w:rsidR="00FB6D00" w:rsidRPr="00E618B7">
      <w:rPr>
        <w:color w:val="808080" w:themeColor="background1" w:themeShade="80"/>
        <w:sz w:val="18"/>
      </w:rPr>
      <w:t>–</w:t>
    </w:r>
    <w:r w:rsidRPr="00E618B7">
      <w:rPr>
        <w:color w:val="808080" w:themeColor="background1" w:themeShade="80"/>
        <w:sz w:val="18"/>
      </w:rPr>
      <w:t xml:space="preserve"> </w:t>
    </w:r>
    <w:r w:rsidR="00FB6D00" w:rsidRPr="00E618B7">
      <w:rPr>
        <w:color w:val="808080" w:themeColor="background1" w:themeShade="80"/>
        <w:sz w:val="18"/>
      </w:rPr>
      <w:t>Observation Form</w:t>
    </w:r>
    <w:r w:rsidRPr="00E618B7">
      <w:rPr>
        <w:color w:val="808080" w:themeColor="background1" w:themeShade="80"/>
        <w:sz w:val="18"/>
      </w:rPr>
      <w:tab/>
    </w:r>
    <w:r w:rsidR="002C606A" w:rsidRPr="00C63CFB">
      <w:rPr>
        <w:color w:val="808080" w:themeColor="background1" w:themeShade="80"/>
        <w:sz w:val="18"/>
      </w:rPr>
      <w:t>Version 1.</w:t>
    </w:r>
    <w:r w:rsidR="002C606A">
      <w:rPr>
        <w:color w:val="808080" w:themeColor="background1" w:themeShade="80"/>
        <w:sz w:val="18"/>
      </w:rPr>
      <w:t>1</w:t>
    </w:r>
    <w:r w:rsidR="002C606A" w:rsidRPr="00C63CFB">
      <w:rPr>
        <w:color w:val="808080" w:themeColor="background1" w:themeShade="80"/>
        <w:sz w:val="18"/>
      </w:rPr>
      <w:t xml:space="preserve"> Produced </w:t>
    </w:r>
    <w:r w:rsidR="002C606A">
      <w:rPr>
        <w:color w:val="808080" w:themeColor="background1" w:themeShade="80"/>
        <w:sz w:val="18"/>
      </w:rPr>
      <w:t>on 1st Nov</w:t>
    </w:r>
    <w:r w:rsidR="002C606A" w:rsidRPr="00C63CFB">
      <w:rPr>
        <w:color w:val="808080" w:themeColor="background1" w:themeShade="80"/>
        <w:sz w:val="18"/>
      </w:rPr>
      <w:t xml:space="preserve"> 202</w:t>
    </w:r>
    <w:r w:rsidR="002C606A">
      <w:rPr>
        <w:color w:val="808080" w:themeColor="background1" w:themeShade="80"/>
        <w:sz w:val="18"/>
      </w:rPr>
      <w:t>3</w:t>
    </w:r>
  </w:p>
  <w:p w14:paraId="63DECA6C" w14:textId="549C5562" w:rsidR="000055D1" w:rsidRPr="000055D1" w:rsidRDefault="002C606A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E618B7">
      <w:rPr>
        <w:noProof/>
        <w:color w:val="808080" w:themeColor="background1" w:themeShade="80"/>
        <w:sz w:val="18"/>
      </w:rPr>
      <w:tab/>
    </w:r>
    <w:r w:rsidR="000055D1" w:rsidRPr="00E618B7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E618B7">
          <w:rPr>
            <w:color w:val="808080" w:themeColor="background1" w:themeShade="80"/>
            <w:sz w:val="18"/>
          </w:rPr>
          <w:fldChar w:fldCharType="begin"/>
        </w:r>
        <w:r w:rsidR="000055D1" w:rsidRPr="00E618B7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E618B7">
          <w:rPr>
            <w:color w:val="808080" w:themeColor="background1" w:themeShade="80"/>
            <w:sz w:val="18"/>
          </w:rPr>
          <w:fldChar w:fldCharType="separate"/>
        </w:r>
        <w:r w:rsidR="000055D1" w:rsidRPr="00E618B7">
          <w:rPr>
            <w:color w:val="808080" w:themeColor="background1" w:themeShade="80"/>
            <w:sz w:val="18"/>
          </w:rPr>
          <w:t>5</w:t>
        </w:r>
        <w:r w:rsidR="000055D1" w:rsidRPr="00E618B7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336C3" w14:textId="77777777" w:rsidR="00F24CA2" w:rsidRDefault="00F24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99D29" w14:textId="77777777" w:rsidR="009670CB" w:rsidRDefault="009670CB" w:rsidP="000055D1">
      <w:pPr>
        <w:spacing w:after="0" w:line="240" w:lineRule="auto"/>
      </w:pPr>
      <w:r>
        <w:separator/>
      </w:r>
    </w:p>
  </w:footnote>
  <w:footnote w:type="continuationSeparator" w:id="0">
    <w:p w14:paraId="2A376F2E" w14:textId="77777777" w:rsidR="009670CB" w:rsidRDefault="009670CB" w:rsidP="000055D1">
      <w:pPr>
        <w:spacing w:after="0" w:line="240" w:lineRule="auto"/>
      </w:pPr>
      <w:r>
        <w:continuationSeparator/>
      </w:r>
    </w:p>
  </w:footnote>
  <w:footnote w:type="continuationNotice" w:id="1">
    <w:p w14:paraId="412C54B7" w14:textId="77777777" w:rsidR="009670CB" w:rsidRDefault="009670C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9A21F" w14:textId="77777777" w:rsidR="00F24CA2" w:rsidRDefault="00F24C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64DF66" w14:textId="77777777" w:rsidR="00F24CA2" w:rsidRDefault="00F24C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09D88" w14:textId="77777777" w:rsidR="00F24CA2" w:rsidRDefault="00F24C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CD4735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CB3C6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21B774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2B300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ED5BB7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29A49E4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8117DC"/>
    <w:multiLevelType w:val="hybridMultilevel"/>
    <w:tmpl w:val="0B447DEC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906791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38E62A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295136"/>
    <w:multiLevelType w:val="hybridMultilevel"/>
    <w:tmpl w:val="90D6DF9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B">
      <w:start w:val="1"/>
      <w:numFmt w:val="lowerRoman"/>
      <w:lvlText w:val="%2."/>
      <w:lvlJc w:val="right"/>
      <w:pPr>
        <w:ind w:left="72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6B097B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2"/>
  </w:num>
  <w:num w:numId="3">
    <w:abstractNumId w:val="5"/>
  </w:num>
  <w:num w:numId="4">
    <w:abstractNumId w:val="17"/>
  </w:num>
  <w:num w:numId="5">
    <w:abstractNumId w:val="11"/>
  </w:num>
  <w:num w:numId="6">
    <w:abstractNumId w:val="8"/>
  </w:num>
  <w:num w:numId="7">
    <w:abstractNumId w:val="16"/>
  </w:num>
  <w:num w:numId="8">
    <w:abstractNumId w:val="1"/>
  </w:num>
  <w:num w:numId="9">
    <w:abstractNumId w:val="22"/>
  </w:num>
  <w:num w:numId="10">
    <w:abstractNumId w:val="6"/>
  </w:num>
  <w:num w:numId="11">
    <w:abstractNumId w:val="14"/>
  </w:num>
  <w:num w:numId="12">
    <w:abstractNumId w:val="2"/>
  </w:num>
  <w:num w:numId="13">
    <w:abstractNumId w:val="20"/>
  </w:num>
  <w:num w:numId="14">
    <w:abstractNumId w:val="23"/>
  </w:num>
  <w:num w:numId="15">
    <w:abstractNumId w:val="27"/>
  </w:num>
  <w:num w:numId="16">
    <w:abstractNumId w:val="24"/>
  </w:num>
  <w:num w:numId="17">
    <w:abstractNumId w:val="19"/>
  </w:num>
  <w:num w:numId="18">
    <w:abstractNumId w:val="9"/>
  </w:num>
  <w:num w:numId="19">
    <w:abstractNumId w:val="25"/>
  </w:num>
  <w:num w:numId="20">
    <w:abstractNumId w:val="10"/>
  </w:num>
  <w:num w:numId="21">
    <w:abstractNumId w:val="12"/>
  </w:num>
  <w:num w:numId="22">
    <w:abstractNumId w:val="21"/>
  </w:num>
  <w:num w:numId="23">
    <w:abstractNumId w:val="3"/>
  </w:num>
  <w:num w:numId="24">
    <w:abstractNumId w:val="4"/>
  </w:num>
  <w:num w:numId="25">
    <w:abstractNumId w:val="18"/>
  </w:num>
  <w:num w:numId="26">
    <w:abstractNumId w:val="26"/>
  </w:num>
  <w:num w:numId="27">
    <w:abstractNumId w:val="15"/>
  </w:num>
  <w:num w:numId="28">
    <w:abstractNumId w:val="7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4FAMBv5lQtAAAA"/>
  </w:docVars>
  <w:rsids>
    <w:rsidRoot w:val="002F29A7"/>
    <w:rsid w:val="000055D1"/>
    <w:rsid w:val="00013528"/>
    <w:rsid w:val="00024A03"/>
    <w:rsid w:val="00024B79"/>
    <w:rsid w:val="00032C69"/>
    <w:rsid w:val="00057D6A"/>
    <w:rsid w:val="000911A1"/>
    <w:rsid w:val="0009638B"/>
    <w:rsid w:val="000A3F5E"/>
    <w:rsid w:val="000B26D5"/>
    <w:rsid w:val="000D64E2"/>
    <w:rsid w:val="000D7DAE"/>
    <w:rsid w:val="000E5C8D"/>
    <w:rsid w:val="001021AE"/>
    <w:rsid w:val="00111E72"/>
    <w:rsid w:val="00123874"/>
    <w:rsid w:val="0013280A"/>
    <w:rsid w:val="00133353"/>
    <w:rsid w:val="00152369"/>
    <w:rsid w:val="001600CB"/>
    <w:rsid w:val="00181C5B"/>
    <w:rsid w:val="0018395A"/>
    <w:rsid w:val="001A1865"/>
    <w:rsid w:val="001D456C"/>
    <w:rsid w:val="001F02AF"/>
    <w:rsid w:val="001F5C39"/>
    <w:rsid w:val="00207496"/>
    <w:rsid w:val="00227C09"/>
    <w:rsid w:val="002459C7"/>
    <w:rsid w:val="0025275E"/>
    <w:rsid w:val="00260CAD"/>
    <w:rsid w:val="002637DA"/>
    <w:rsid w:val="00294F86"/>
    <w:rsid w:val="002A22AD"/>
    <w:rsid w:val="002C606A"/>
    <w:rsid w:val="002D232F"/>
    <w:rsid w:val="002D6C29"/>
    <w:rsid w:val="002F29A7"/>
    <w:rsid w:val="003037AC"/>
    <w:rsid w:val="00321AD8"/>
    <w:rsid w:val="00333FA5"/>
    <w:rsid w:val="00337CFE"/>
    <w:rsid w:val="00340041"/>
    <w:rsid w:val="00353453"/>
    <w:rsid w:val="0035599B"/>
    <w:rsid w:val="003717DE"/>
    <w:rsid w:val="00374DD8"/>
    <w:rsid w:val="0039482B"/>
    <w:rsid w:val="003C1922"/>
    <w:rsid w:val="003C46A3"/>
    <w:rsid w:val="003D4DC9"/>
    <w:rsid w:val="003E5A30"/>
    <w:rsid w:val="003E73D8"/>
    <w:rsid w:val="003F06E4"/>
    <w:rsid w:val="003F323F"/>
    <w:rsid w:val="003F695D"/>
    <w:rsid w:val="00447D7A"/>
    <w:rsid w:val="0045551A"/>
    <w:rsid w:val="00467457"/>
    <w:rsid w:val="004831EC"/>
    <w:rsid w:val="00484193"/>
    <w:rsid w:val="004A2707"/>
    <w:rsid w:val="004D770D"/>
    <w:rsid w:val="004E3825"/>
    <w:rsid w:val="004E5CE5"/>
    <w:rsid w:val="005402DA"/>
    <w:rsid w:val="005620D3"/>
    <w:rsid w:val="00576BFE"/>
    <w:rsid w:val="00590D8F"/>
    <w:rsid w:val="005C74E1"/>
    <w:rsid w:val="005E39C9"/>
    <w:rsid w:val="005F4237"/>
    <w:rsid w:val="0060042F"/>
    <w:rsid w:val="00600C4D"/>
    <w:rsid w:val="0062445E"/>
    <w:rsid w:val="00636A69"/>
    <w:rsid w:val="006376C4"/>
    <w:rsid w:val="00640507"/>
    <w:rsid w:val="00644504"/>
    <w:rsid w:val="00651088"/>
    <w:rsid w:val="00656148"/>
    <w:rsid w:val="00687F58"/>
    <w:rsid w:val="006974C4"/>
    <w:rsid w:val="006A3EDD"/>
    <w:rsid w:val="006A6FB3"/>
    <w:rsid w:val="006B18BC"/>
    <w:rsid w:val="006D2ADC"/>
    <w:rsid w:val="006F433A"/>
    <w:rsid w:val="006F4B96"/>
    <w:rsid w:val="00711223"/>
    <w:rsid w:val="00714E53"/>
    <w:rsid w:val="0072092E"/>
    <w:rsid w:val="00730B38"/>
    <w:rsid w:val="007541DC"/>
    <w:rsid w:val="0075536A"/>
    <w:rsid w:val="007A0D4A"/>
    <w:rsid w:val="007D1DFD"/>
    <w:rsid w:val="007D1F1E"/>
    <w:rsid w:val="007E139C"/>
    <w:rsid w:val="007E5297"/>
    <w:rsid w:val="007E674F"/>
    <w:rsid w:val="007E7B23"/>
    <w:rsid w:val="007E7F88"/>
    <w:rsid w:val="00820E5B"/>
    <w:rsid w:val="008266BE"/>
    <w:rsid w:val="008318B9"/>
    <w:rsid w:val="0083339D"/>
    <w:rsid w:val="00843CC8"/>
    <w:rsid w:val="0084479A"/>
    <w:rsid w:val="0084504D"/>
    <w:rsid w:val="00865A85"/>
    <w:rsid w:val="00867B61"/>
    <w:rsid w:val="0087099C"/>
    <w:rsid w:val="0088239C"/>
    <w:rsid w:val="008A120A"/>
    <w:rsid w:val="008C68C0"/>
    <w:rsid w:val="008C6C99"/>
    <w:rsid w:val="008D4457"/>
    <w:rsid w:val="008F0473"/>
    <w:rsid w:val="008F0737"/>
    <w:rsid w:val="00905C74"/>
    <w:rsid w:val="00907EA6"/>
    <w:rsid w:val="00926BF3"/>
    <w:rsid w:val="0092792C"/>
    <w:rsid w:val="00946947"/>
    <w:rsid w:val="00954A55"/>
    <w:rsid w:val="009670CB"/>
    <w:rsid w:val="00971458"/>
    <w:rsid w:val="009905B3"/>
    <w:rsid w:val="009A300E"/>
    <w:rsid w:val="009B3D69"/>
    <w:rsid w:val="009B4929"/>
    <w:rsid w:val="009C6561"/>
    <w:rsid w:val="009F093C"/>
    <w:rsid w:val="00A113A6"/>
    <w:rsid w:val="00A11D73"/>
    <w:rsid w:val="00A25057"/>
    <w:rsid w:val="00A3355D"/>
    <w:rsid w:val="00A67BA5"/>
    <w:rsid w:val="00AA238B"/>
    <w:rsid w:val="00AB2380"/>
    <w:rsid w:val="00AE20D9"/>
    <w:rsid w:val="00AE3CC5"/>
    <w:rsid w:val="00AE719F"/>
    <w:rsid w:val="00AF0ED4"/>
    <w:rsid w:val="00B04998"/>
    <w:rsid w:val="00B21D93"/>
    <w:rsid w:val="00B2215F"/>
    <w:rsid w:val="00B25313"/>
    <w:rsid w:val="00B26548"/>
    <w:rsid w:val="00B4322F"/>
    <w:rsid w:val="00B47C92"/>
    <w:rsid w:val="00B508EA"/>
    <w:rsid w:val="00B52831"/>
    <w:rsid w:val="00B54294"/>
    <w:rsid w:val="00B61467"/>
    <w:rsid w:val="00B62B45"/>
    <w:rsid w:val="00B766E4"/>
    <w:rsid w:val="00B9532D"/>
    <w:rsid w:val="00BA17D2"/>
    <w:rsid w:val="00BB2774"/>
    <w:rsid w:val="00BD4DF6"/>
    <w:rsid w:val="00BE0D48"/>
    <w:rsid w:val="00C01AE2"/>
    <w:rsid w:val="00C04052"/>
    <w:rsid w:val="00C13835"/>
    <w:rsid w:val="00C14BED"/>
    <w:rsid w:val="00C2421C"/>
    <w:rsid w:val="00C26A39"/>
    <w:rsid w:val="00C272E7"/>
    <w:rsid w:val="00C30135"/>
    <w:rsid w:val="00C629F8"/>
    <w:rsid w:val="00C667AC"/>
    <w:rsid w:val="00C7379A"/>
    <w:rsid w:val="00CA2C59"/>
    <w:rsid w:val="00CC46FB"/>
    <w:rsid w:val="00CC52B4"/>
    <w:rsid w:val="00CE6C92"/>
    <w:rsid w:val="00CF3CA3"/>
    <w:rsid w:val="00D3402E"/>
    <w:rsid w:val="00D431B2"/>
    <w:rsid w:val="00D4371F"/>
    <w:rsid w:val="00D645BA"/>
    <w:rsid w:val="00D6688C"/>
    <w:rsid w:val="00DA2DC4"/>
    <w:rsid w:val="00DD10D7"/>
    <w:rsid w:val="00DD73C8"/>
    <w:rsid w:val="00DE173A"/>
    <w:rsid w:val="00E12640"/>
    <w:rsid w:val="00E143C3"/>
    <w:rsid w:val="00E25721"/>
    <w:rsid w:val="00E618B7"/>
    <w:rsid w:val="00E663F3"/>
    <w:rsid w:val="00E672A6"/>
    <w:rsid w:val="00E86C4D"/>
    <w:rsid w:val="00EA07BB"/>
    <w:rsid w:val="00EB2D1B"/>
    <w:rsid w:val="00EB54F4"/>
    <w:rsid w:val="00F05145"/>
    <w:rsid w:val="00F06E82"/>
    <w:rsid w:val="00F24CA2"/>
    <w:rsid w:val="00F50845"/>
    <w:rsid w:val="00F63EE0"/>
    <w:rsid w:val="00F94EEB"/>
    <w:rsid w:val="00FA2D2D"/>
    <w:rsid w:val="00FB2CD7"/>
    <w:rsid w:val="00FB6D00"/>
    <w:rsid w:val="00FB6EF4"/>
    <w:rsid w:val="00FE3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44AADCCD-FEAD-4B59-A3DB-609AFC3AA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EC9BE9-B862-45AC-B71E-9CE830D9F4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9</Pages>
  <Words>1543</Words>
  <Characters>8494</Characters>
  <Application>Microsoft Office Word</Application>
  <DocSecurity>0</DocSecurity>
  <Lines>431</Lines>
  <Paragraphs>2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61</cp:revision>
  <dcterms:created xsi:type="dcterms:W3CDTF">2020-07-30T15:31:00Z</dcterms:created>
  <dcterms:modified xsi:type="dcterms:W3CDTF">2023-12-07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09-01T07:27:03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2fa66f2a-c8cc-4221-9554-386e3c004f3e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GrammarlyDocumentId">
    <vt:lpwstr>58ba7febf16d595fe75a4ea4a97ae6c70063dfd71043cd22e097f47272a6a5b5</vt:lpwstr>
  </property>
</Properties>
</file>